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Default="00382EFF" w:rsidP="000E1ECD">
      <w:pPr>
        <w:pStyle w:val="PlainText"/>
        <w:jc w:val="center"/>
        <w:rPr>
          <w:rFonts w:ascii="Times New Roman" w:hAnsi="Times New Roman" w:cs="Times New Roman"/>
          <w:b/>
          <w:bCs/>
          <w:sz w:val="24"/>
          <w:szCs w:val="24"/>
        </w:rPr>
      </w:pPr>
      <w:r w:rsidRPr="000E1ECD">
        <w:rPr>
          <w:rFonts w:ascii="Times New Roman" w:hAnsi="Times New Roman" w:cs="Times New Roman"/>
          <w:b/>
          <w:bCs/>
          <w:sz w:val="24"/>
          <w:szCs w:val="24"/>
        </w:rPr>
        <w:t>Hardin County Board of Education</w:t>
      </w:r>
    </w:p>
    <w:p w:rsidR="000E1ECD" w:rsidRPr="000E1ECD" w:rsidRDefault="000E1ECD" w:rsidP="000E1ECD">
      <w:pPr>
        <w:pStyle w:val="PlainText"/>
        <w:jc w:val="center"/>
        <w:rPr>
          <w:rFonts w:ascii="Times New Roman" w:hAnsi="Times New Roman" w:cs="Times New Roman"/>
          <w:b/>
          <w:bCs/>
          <w:sz w:val="24"/>
          <w:szCs w:val="24"/>
        </w:rPr>
      </w:pPr>
      <w:r w:rsidRPr="000E1ECD">
        <w:rPr>
          <w:rFonts w:ascii="Times New Roman" w:hAnsi="Times New Roman" w:cs="Times New Roman"/>
          <w:sz w:val="24"/>
          <w:szCs w:val="24"/>
        </w:rPr>
        <w:t>Regular Evening Meeting</w:t>
      </w:r>
    </w:p>
    <w:p w:rsidR="00382EFF" w:rsidRPr="000E1ECD" w:rsidRDefault="00382EFF" w:rsidP="000E1ECD">
      <w:pPr>
        <w:pStyle w:val="PlainText"/>
        <w:jc w:val="center"/>
        <w:rPr>
          <w:rFonts w:ascii="Times New Roman" w:hAnsi="Times New Roman" w:cs="Times New Roman"/>
          <w:sz w:val="24"/>
          <w:szCs w:val="24"/>
        </w:rPr>
      </w:pPr>
      <w:r w:rsidRPr="000E1ECD">
        <w:rPr>
          <w:rFonts w:ascii="Times New Roman" w:hAnsi="Times New Roman" w:cs="Times New Roman"/>
          <w:sz w:val="24"/>
          <w:szCs w:val="24"/>
        </w:rPr>
        <w:t>September 16, 2021 6:00 PM</w:t>
      </w:r>
    </w:p>
    <w:p w:rsidR="00382EFF" w:rsidRPr="000E1ECD" w:rsidRDefault="00382EFF" w:rsidP="000E1ECD">
      <w:pPr>
        <w:pStyle w:val="PlainText"/>
        <w:jc w:val="center"/>
        <w:rPr>
          <w:rFonts w:ascii="Times New Roman" w:hAnsi="Times New Roman" w:cs="Times New Roman"/>
          <w:sz w:val="24"/>
          <w:szCs w:val="24"/>
        </w:rPr>
      </w:pPr>
      <w:r w:rsidRPr="000E1ECD">
        <w:rPr>
          <w:rFonts w:ascii="Times New Roman" w:hAnsi="Times New Roman" w:cs="Times New Roman"/>
          <w:sz w:val="24"/>
          <w:szCs w:val="24"/>
        </w:rPr>
        <w:t>65 W.A. Jenkins Rd, Elizabethtown, KY 42701</w:t>
      </w:r>
    </w:p>
    <w:p w:rsidR="00382EFF" w:rsidRPr="000E1ECD" w:rsidRDefault="00382EFF" w:rsidP="00551814">
      <w:pPr>
        <w:pStyle w:val="PlainText"/>
        <w:rPr>
          <w:rFonts w:ascii="Times New Roman" w:hAnsi="Times New Roman" w:cs="Times New Roman"/>
          <w:sz w:val="24"/>
          <w:szCs w:val="24"/>
        </w:rPr>
      </w:pPr>
    </w:p>
    <w:p w:rsidR="00CF7324" w:rsidRPr="000E1ECD" w:rsidRDefault="00CF7324"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 Call to Order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Chairperson Charlie Wise called the meeting to order. The following members were present: Charlie Wise, Dawn Johnson, Ben Sego, Steve Bland, and Sherry Barnes. </w:t>
      </w: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I. Pledge of Allegiance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II. Board Commitments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V. Recognitions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Order #10959 - Motion Passed: </w:t>
      </w:r>
      <w:r w:rsidRPr="000E1ECD">
        <w:rPr>
          <w:rFonts w:ascii="Times New Roman" w:hAnsi="Times New Roman" w:cs="Times New Roman"/>
          <w:sz w:val="24"/>
          <w:szCs w:val="24"/>
        </w:rPr>
        <w:t xml:space="preserve"> Approval of the recognition recognizing students, staff, and community partners pa</w:t>
      </w:r>
      <w:r w:rsidR="000E1ECD">
        <w:rPr>
          <w:rFonts w:ascii="Times New Roman" w:hAnsi="Times New Roman" w:cs="Times New Roman"/>
          <w:sz w:val="24"/>
          <w:szCs w:val="24"/>
        </w:rPr>
        <w:t xml:space="preserve">ssed with a motion by Ms. Dawn </w:t>
      </w:r>
      <w:r w:rsidRPr="000E1ECD">
        <w:rPr>
          <w:rFonts w:ascii="Times New Roman" w:hAnsi="Times New Roman" w:cs="Times New Roman"/>
          <w:sz w:val="24"/>
          <w:szCs w:val="24"/>
        </w:rPr>
        <w:t xml:space="preserve">Logsdon Johnson and a second by Mr. Ben Sego.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s. Sherry Barnes         </w:t>
      </w:r>
      <w:r w:rsidR="000E1ECD">
        <w:rPr>
          <w:rFonts w:ascii="Times New Roman" w:hAnsi="Times New Roman" w:cs="Times New Roman"/>
          <w:sz w:val="24"/>
          <w:szCs w:val="24"/>
        </w:rPr>
        <w:tab/>
      </w:r>
      <w:r w:rsidRPr="000E1ECD">
        <w:rPr>
          <w:rFonts w:ascii="Times New Roman" w:hAnsi="Times New Roman" w:cs="Times New Roman"/>
          <w:sz w:val="24"/>
          <w:szCs w:val="24"/>
        </w:rPr>
        <w:t>Yes</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r. Steve Bland           </w:t>
      </w:r>
      <w:r w:rsidR="000E1ECD">
        <w:rPr>
          <w:rFonts w:ascii="Times New Roman" w:hAnsi="Times New Roman" w:cs="Times New Roman"/>
          <w:sz w:val="24"/>
          <w:szCs w:val="24"/>
        </w:rPr>
        <w:tab/>
      </w:r>
      <w:r w:rsidRPr="000E1ECD">
        <w:rPr>
          <w:rFonts w:ascii="Times New Roman" w:hAnsi="Times New Roman" w:cs="Times New Roman"/>
          <w:sz w:val="24"/>
          <w:szCs w:val="24"/>
        </w:rPr>
        <w:t>Yes</w:t>
      </w:r>
    </w:p>
    <w:p w:rsidR="00382EFF" w:rsidRPr="000E1ECD" w:rsidRDefault="000E1ECD" w:rsidP="00551814">
      <w:pPr>
        <w:pStyle w:val="PlainText"/>
        <w:rPr>
          <w:rFonts w:ascii="Times New Roman" w:hAnsi="Times New Roman" w:cs="Times New Roman"/>
          <w:sz w:val="24"/>
          <w:szCs w:val="24"/>
        </w:rPr>
      </w:pPr>
      <w:r>
        <w:rPr>
          <w:rFonts w:ascii="Times New Roman" w:hAnsi="Times New Roman" w:cs="Times New Roman"/>
          <w:sz w:val="24"/>
          <w:szCs w:val="24"/>
        </w:rPr>
        <w:t>Ms. Dawn</w:t>
      </w:r>
      <w:r w:rsidR="00382EFF" w:rsidRPr="000E1ECD">
        <w:rPr>
          <w:rFonts w:ascii="Times New Roman" w:hAnsi="Times New Roman" w:cs="Times New Roman"/>
          <w:sz w:val="24"/>
          <w:szCs w:val="24"/>
        </w:rPr>
        <w:t xml:space="preserve"> Logsdon </w:t>
      </w:r>
      <w:proofErr w:type="gramStart"/>
      <w:r w:rsidR="00382EFF" w:rsidRPr="000E1ECD">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0E1ECD">
        <w:rPr>
          <w:rFonts w:ascii="Times New Roman" w:hAnsi="Times New Roman" w:cs="Times New Roman"/>
          <w:sz w:val="24"/>
          <w:szCs w:val="24"/>
        </w:rPr>
        <w:t>Yes</w:t>
      </w:r>
      <w:proofErr w:type="gramEnd"/>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r. Ben Sego              </w:t>
      </w:r>
      <w:r w:rsidR="000E1ECD">
        <w:rPr>
          <w:rFonts w:ascii="Times New Roman" w:hAnsi="Times New Roman" w:cs="Times New Roman"/>
          <w:sz w:val="24"/>
          <w:szCs w:val="24"/>
        </w:rPr>
        <w:tab/>
      </w:r>
      <w:r w:rsidRPr="000E1ECD">
        <w:rPr>
          <w:rFonts w:ascii="Times New Roman" w:hAnsi="Times New Roman" w:cs="Times New Roman"/>
          <w:sz w:val="24"/>
          <w:szCs w:val="24"/>
        </w:rPr>
        <w:t>Yes</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r. Charlie Wise          </w:t>
      </w:r>
      <w:r w:rsidR="000E1ECD">
        <w:rPr>
          <w:rFonts w:ascii="Times New Roman" w:hAnsi="Times New Roman" w:cs="Times New Roman"/>
          <w:sz w:val="24"/>
          <w:szCs w:val="24"/>
        </w:rPr>
        <w:tab/>
      </w:r>
      <w:r w:rsidRPr="000E1ECD">
        <w:rPr>
          <w:rFonts w:ascii="Times New Roman" w:hAnsi="Times New Roman" w:cs="Times New Roman"/>
          <w:sz w:val="24"/>
          <w:szCs w:val="24"/>
        </w:rPr>
        <w:t>Yes</w:t>
      </w:r>
    </w:p>
    <w:p w:rsidR="00382EFF" w:rsidRPr="000E1ECD" w:rsidRDefault="00382EFF" w:rsidP="00551814">
      <w:pPr>
        <w:pStyle w:val="PlainText"/>
        <w:rPr>
          <w:rFonts w:ascii="Times New Roman" w:hAnsi="Times New Roman" w:cs="Times New Roman"/>
          <w:sz w:val="24"/>
          <w:szCs w:val="24"/>
        </w:rPr>
      </w:pPr>
    </w:p>
    <w:p w:rsidR="000E1ECD" w:rsidRDefault="00382EFF" w:rsidP="00551814">
      <w:pPr>
        <w:pStyle w:val="PlainText"/>
        <w:rPr>
          <w:rFonts w:ascii="Times New Roman" w:hAnsi="Times New Roman" w:cs="Times New Roman"/>
          <w:b/>
          <w:sz w:val="24"/>
          <w:szCs w:val="24"/>
        </w:rPr>
      </w:pPr>
      <w:r w:rsidRPr="000E1ECD">
        <w:rPr>
          <w:rFonts w:ascii="Times New Roman" w:hAnsi="Times New Roman" w:cs="Times New Roman"/>
          <w:b/>
          <w:sz w:val="24"/>
          <w:szCs w:val="24"/>
        </w:rPr>
        <w:t xml:space="preserve">IV.A. #HCSStrongerTogether </w:t>
      </w:r>
    </w:p>
    <w:p w:rsidR="00256509" w:rsidRPr="00256509" w:rsidRDefault="00256509" w:rsidP="00256509">
      <w:pPr>
        <w:jc w:val="center"/>
        <w:rPr>
          <w:b/>
          <w:bCs/>
          <w:kern w:val="28"/>
        </w:rPr>
      </w:pPr>
      <w:r w:rsidRPr="00256509">
        <w:rPr>
          <w:b/>
          <w:bCs/>
          <w:kern w:val="28"/>
        </w:rPr>
        <w:t>Resolution of Recognition</w:t>
      </w:r>
    </w:p>
    <w:p w:rsidR="00256509" w:rsidRPr="00256509" w:rsidRDefault="00256509" w:rsidP="00256509">
      <w:pPr>
        <w:jc w:val="center"/>
        <w:rPr>
          <w:b/>
          <w:bCs/>
          <w:kern w:val="28"/>
        </w:rPr>
      </w:pPr>
      <w:r w:rsidRPr="00256509">
        <w:rPr>
          <w:b/>
          <w:bCs/>
          <w:i/>
          <w:kern w:val="28"/>
        </w:rPr>
        <w:t>#HCSStrongerTogether Award</w:t>
      </w:r>
    </w:p>
    <w:p w:rsidR="00256509" w:rsidRPr="00256509" w:rsidRDefault="00256509" w:rsidP="00256509">
      <w:pPr>
        <w:rPr>
          <w:b/>
          <w:bCs/>
          <w:kern w:val="28"/>
        </w:rPr>
      </w:pPr>
    </w:p>
    <w:p w:rsidR="00256509" w:rsidRPr="00256509" w:rsidRDefault="00256509" w:rsidP="00256509">
      <w:pPr>
        <w:ind w:firstLine="720"/>
        <w:rPr>
          <w:kern w:val="28"/>
        </w:rPr>
      </w:pPr>
      <w:r w:rsidRPr="00256509">
        <w:rPr>
          <w:kern w:val="28"/>
        </w:rPr>
        <w:t>WHEREAS, the function of a Board of Education is to strive for excellence in all phases of educational programs, and;</w:t>
      </w:r>
    </w:p>
    <w:p w:rsidR="00256509" w:rsidRPr="00256509" w:rsidRDefault="00256509" w:rsidP="00256509">
      <w:pPr>
        <w:rPr>
          <w:kern w:val="28"/>
        </w:rPr>
      </w:pPr>
    </w:p>
    <w:p w:rsidR="00256509" w:rsidRPr="00256509" w:rsidRDefault="00256509" w:rsidP="00256509">
      <w:pPr>
        <w:ind w:firstLine="720"/>
        <w:rPr>
          <w:kern w:val="28"/>
        </w:rPr>
      </w:pPr>
      <w:r w:rsidRPr="00256509">
        <w:rPr>
          <w:kern w:val="28"/>
        </w:rPr>
        <w:t>WHEREAS, the Hardin County Board of Education deems it fitting and proper that significant awards and honors be recognized by the Board, and;</w:t>
      </w:r>
    </w:p>
    <w:p w:rsidR="00256509" w:rsidRPr="00256509" w:rsidRDefault="00256509" w:rsidP="00256509">
      <w:pPr>
        <w:ind w:firstLine="720"/>
        <w:rPr>
          <w:kern w:val="28"/>
        </w:rPr>
      </w:pPr>
    </w:p>
    <w:p w:rsidR="00256509" w:rsidRPr="00256509" w:rsidRDefault="00256509" w:rsidP="00256509">
      <w:pPr>
        <w:ind w:firstLine="720"/>
        <w:rPr>
          <w:kern w:val="28"/>
        </w:rPr>
      </w:pPr>
      <w:r w:rsidRPr="00256509">
        <w:rPr>
          <w:kern w:val="28"/>
        </w:rPr>
        <w:t>WHEREAS, the Hardin County Board of Education believes in work ethic and the ability of students, staff</w:t>
      </w:r>
      <w:r w:rsidR="00924DAA">
        <w:rPr>
          <w:kern w:val="28"/>
        </w:rPr>
        <w:t>,</w:t>
      </w:r>
      <w:r w:rsidRPr="00256509">
        <w:rPr>
          <w:kern w:val="28"/>
        </w:rPr>
        <w:t xml:space="preserve"> and community members dedicating themselves totally to </w:t>
      </w:r>
      <w:r w:rsidR="00924DAA">
        <w:rPr>
          <w:kern w:val="28"/>
        </w:rPr>
        <w:t xml:space="preserve">the </w:t>
      </w:r>
      <w:r w:rsidRPr="00256509">
        <w:rPr>
          <w:kern w:val="28"/>
        </w:rPr>
        <w:t>education of our next generation of leaders, and;</w:t>
      </w:r>
    </w:p>
    <w:p w:rsidR="00256509" w:rsidRPr="00256509" w:rsidRDefault="00256509" w:rsidP="00256509">
      <w:pPr>
        <w:ind w:firstLine="720"/>
        <w:rPr>
          <w:kern w:val="28"/>
        </w:rPr>
      </w:pPr>
    </w:p>
    <w:p w:rsidR="00256509" w:rsidRPr="00256509" w:rsidRDefault="00256509" w:rsidP="00256509">
      <w:pPr>
        <w:ind w:firstLine="720"/>
        <w:rPr>
          <w:kern w:val="28"/>
        </w:rPr>
      </w:pPr>
      <w:r w:rsidRPr="00256509">
        <w:rPr>
          <w:kern w:val="28"/>
        </w:rPr>
        <w:t>WHEREAS, the district’s theme for the 2021-22 school year is #HCSStrongerTogether and the Hardin County Board of Education believes in these characteristics so greatly that it will recognize HCS students &amp; staff and Hardin County community</w:t>
      </w:r>
      <w:r w:rsidRPr="00256509">
        <w:rPr>
          <w:i/>
          <w:kern w:val="28"/>
        </w:rPr>
        <w:t xml:space="preserve"> </w:t>
      </w:r>
      <w:r w:rsidRPr="00256509">
        <w:rPr>
          <w:kern w:val="28"/>
        </w:rPr>
        <w:t>members</w:t>
      </w:r>
      <w:r w:rsidRPr="00256509">
        <w:rPr>
          <w:i/>
          <w:kern w:val="28"/>
        </w:rPr>
        <w:t xml:space="preserve"> </w:t>
      </w:r>
      <w:r w:rsidRPr="00256509">
        <w:rPr>
          <w:kern w:val="28"/>
        </w:rPr>
        <w:t>at its regularly scheduled meeting each month during the school year with the #HCSStrongerTogether Award;</w:t>
      </w:r>
    </w:p>
    <w:p w:rsidR="00256509" w:rsidRPr="00256509" w:rsidRDefault="00256509" w:rsidP="00256509">
      <w:pPr>
        <w:rPr>
          <w:kern w:val="28"/>
        </w:rPr>
      </w:pPr>
    </w:p>
    <w:p w:rsidR="00256509" w:rsidRPr="00256509" w:rsidRDefault="00256509" w:rsidP="00256509">
      <w:pPr>
        <w:ind w:firstLine="720"/>
        <w:rPr>
          <w:kern w:val="28"/>
        </w:rPr>
      </w:pPr>
      <w:r w:rsidRPr="00256509">
        <w:rPr>
          <w:kern w:val="28"/>
        </w:rPr>
        <w:t>BE IT THEREFORE RESOLVED THAT the Hardin County Board of Education, in a regular meeting on September 16, 2021</w:t>
      </w:r>
      <w:r w:rsidR="00924DAA">
        <w:rPr>
          <w:kern w:val="28"/>
        </w:rPr>
        <w:t>,</w:t>
      </w:r>
      <w:r w:rsidRPr="00256509">
        <w:rPr>
          <w:kern w:val="28"/>
        </w:rPr>
        <w:t xml:space="preserve"> does hereby recognize the following for earning the #HCSStrongerTogether Award for September 2021:</w:t>
      </w:r>
    </w:p>
    <w:p w:rsidR="00256509" w:rsidRPr="00256509" w:rsidRDefault="00256509" w:rsidP="00256509">
      <w:pPr>
        <w:ind w:firstLine="720"/>
        <w:rPr>
          <w:kern w:val="28"/>
        </w:rPr>
      </w:pPr>
    </w:p>
    <w:p w:rsidR="00256509" w:rsidRPr="00256509" w:rsidRDefault="00256509" w:rsidP="00256509">
      <w:pPr>
        <w:numPr>
          <w:ilvl w:val="0"/>
          <w:numId w:val="4"/>
        </w:numPr>
      </w:pPr>
      <w:r w:rsidRPr="00256509">
        <w:rPr>
          <w:b/>
          <w:bCs/>
        </w:rPr>
        <w:t>Katie Rundle, </w:t>
      </w:r>
      <w:r w:rsidRPr="00256509">
        <w:t>an eighth-grade student at James T. Alton Middle School,</w:t>
      </w:r>
      <w:r w:rsidRPr="00256509">
        <w:rPr>
          <w:b/>
          <w:bCs/>
        </w:rPr>
        <w:t> </w:t>
      </w:r>
      <w:r w:rsidRPr="00256509">
        <w:t>is one of the cultured students in the district. While traveling with family because of United State military assignments, Katie has taken</w:t>
      </w:r>
      <w:r w:rsidRPr="00256509">
        <w:rPr>
          <w:b/>
          <w:bCs/>
        </w:rPr>
        <w:t> </w:t>
      </w:r>
      <w:r w:rsidRPr="00256509">
        <w:t xml:space="preserve">classes on the Japanese language and culture and she has gone on field trips to Japanese schools, the zoo, a farm that produced </w:t>
      </w:r>
      <w:proofErr w:type="spellStart"/>
      <w:r w:rsidRPr="00256509">
        <w:t>mikan</w:t>
      </w:r>
      <w:proofErr w:type="spellEnd"/>
      <w:r w:rsidRPr="00256509">
        <w:t xml:space="preserve"> oranges</w:t>
      </w:r>
      <w:r w:rsidR="00924DAA">
        <w:t>,</w:t>
      </w:r>
      <w:r w:rsidRPr="00256509">
        <w:t xml:space="preserve"> and a </w:t>
      </w:r>
      <w:proofErr w:type="spellStart"/>
      <w:r w:rsidRPr="00256509">
        <w:t>tye</w:t>
      </w:r>
      <w:proofErr w:type="spellEnd"/>
      <w:r w:rsidRPr="00256509">
        <w:t xml:space="preserve">-dye factory. She also </w:t>
      </w:r>
      <w:proofErr w:type="gramStart"/>
      <w:r w:rsidRPr="00256509">
        <w:t>was selected</w:t>
      </w:r>
      <w:proofErr w:type="gramEnd"/>
      <w:r w:rsidRPr="00256509">
        <w:t xml:space="preserve"> to visit an </w:t>
      </w:r>
      <w:r w:rsidRPr="00256509">
        <w:lastRenderedPageBreak/>
        <w:t xml:space="preserve">orphanage in Tokyo while she was in third grade. She started attending JTA last year. There she is involved in Beta Club, Gifted and Talented </w:t>
      </w:r>
      <w:r w:rsidR="00924DAA">
        <w:t>E</w:t>
      </w:r>
      <w:r w:rsidRPr="00256509">
        <w:t>ducation</w:t>
      </w:r>
      <w:r w:rsidR="00924DAA">
        <w:t>,</w:t>
      </w:r>
      <w:r w:rsidRPr="00256509">
        <w:t xml:space="preserve"> and the volleyball team. </w:t>
      </w:r>
    </w:p>
    <w:p w:rsidR="00256509" w:rsidRPr="00256509" w:rsidRDefault="00256509" w:rsidP="00256509">
      <w:pPr>
        <w:ind w:left="720"/>
        <w:rPr>
          <w:b/>
          <w:bCs/>
        </w:rPr>
      </w:pPr>
    </w:p>
    <w:p w:rsidR="00256509" w:rsidRPr="00256509" w:rsidRDefault="00256509" w:rsidP="00256509">
      <w:pPr>
        <w:ind w:left="720"/>
      </w:pPr>
      <w:r w:rsidRPr="00256509">
        <w:t>She even volunteers to work the concession stand during sporting events. Katie earned the Trojan Award and the 110% Award at JTA last school year. She also has remained on the All-</w:t>
      </w:r>
      <w:proofErr w:type="gramStart"/>
      <w:r w:rsidRPr="00256509">
        <w:t>A</w:t>
      </w:r>
      <w:proofErr w:type="gramEnd"/>
      <w:r w:rsidRPr="00256509">
        <w:t xml:space="preserve"> honor roll throughout her tenure.</w:t>
      </w:r>
    </w:p>
    <w:p w:rsidR="00256509" w:rsidRPr="00256509" w:rsidRDefault="00256509" w:rsidP="00256509"/>
    <w:p w:rsidR="00256509" w:rsidRPr="00256509" w:rsidRDefault="00256509" w:rsidP="00256509">
      <w:pPr>
        <w:numPr>
          <w:ilvl w:val="0"/>
          <w:numId w:val="1"/>
        </w:numPr>
      </w:pPr>
      <w:proofErr w:type="spellStart"/>
      <w:r w:rsidRPr="00256509">
        <w:rPr>
          <w:b/>
          <w:bCs/>
        </w:rPr>
        <w:t>Milisia</w:t>
      </w:r>
      <w:proofErr w:type="spellEnd"/>
      <w:r w:rsidRPr="00256509">
        <w:rPr>
          <w:b/>
          <w:bCs/>
        </w:rPr>
        <w:t xml:space="preserve"> </w:t>
      </w:r>
      <w:proofErr w:type="spellStart"/>
      <w:r w:rsidRPr="00256509">
        <w:rPr>
          <w:b/>
          <w:bCs/>
        </w:rPr>
        <w:t>Bigler</w:t>
      </w:r>
      <w:proofErr w:type="spellEnd"/>
      <w:r w:rsidRPr="00256509">
        <w:t xml:space="preserve"> is the Academic Coach at College View Campus. She has already assessed and analyzed each student and designed interventions targeted to their identified needs working. She works with them individually and in-class settings. In addition to these tasks, she has ensured each classroom and teacher was ready to deliver interactive learning with students as soon as they entered the building. She also guides staff as they work to complete their required professional development hours during the year. She consistently goes </w:t>
      </w:r>
      <w:proofErr w:type="gramStart"/>
      <w:r w:rsidRPr="00256509">
        <w:t>above and beyond</w:t>
      </w:r>
      <w:proofErr w:type="gramEnd"/>
      <w:r w:rsidRPr="00256509">
        <w:t xml:space="preserve"> with a cheerful countenance and professionalism with every interaction.  </w:t>
      </w:r>
    </w:p>
    <w:p w:rsidR="00256509" w:rsidRPr="00256509" w:rsidRDefault="00256509" w:rsidP="00256509"/>
    <w:p w:rsidR="00256509" w:rsidRPr="00256509" w:rsidRDefault="00256509" w:rsidP="00256509">
      <w:pPr>
        <w:numPr>
          <w:ilvl w:val="0"/>
          <w:numId w:val="2"/>
        </w:numPr>
      </w:pPr>
      <w:r w:rsidRPr="00256509">
        <w:rPr>
          <w:b/>
          <w:bCs/>
        </w:rPr>
        <w:t>Regina Elam</w:t>
      </w:r>
      <w:r w:rsidRPr="00256509">
        <w:t> is an assistant to High School EBD unit at College View Campus. She works daily with at-risk students who are working through trauma and multiple disabilities. She serves as the trainer for new classified staff and often takes it upon herself to help staff develop the necessary skills to effectively accomplish their assigned responsibilities and build relationships with students. She is always the first to volunteer for any need, always putting other's needs above her own. She sets the standard for all classified staff regarding professionalism and dedication to the mission of helping all students, no matter who they are or what their needs may be.  </w:t>
      </w:r>
    </w:p>
    <w:p w:rsidR="00256509" w:rsidRPr="00256509" w:rsidRDefault="00256509" w:rsidP="00256509">
      <w:r w:rsidRPr="00256509">
        <w:rPr>
          <w:b/>
          <w:bCs/>
        </w:rPr>
        <w:t> </w:t>
      </w:r>
    </w:p>
    <w:p w:rsidR="00256509" w:rsidRPr="00256509" w:rsidRDefault="00256509" w:rsidP="00256509">
      <w:pPr>
        <w:numPr>
          <w:ilvl w:val="0"/>
          <w:numId w:val="3"/>
        </w:numPr>
      </w:pPr>
      <w:r w:rsidRPr="00256509">
        <w:rPr>
          <w:b/>
          <w:bCs/>
        </w:rPr>
        <w:t>Teri Christensen</w:t>
      </w:r>
      <w:r w:rsidRPr="00256509">
        <w:t> is a wonderful HCS volunteer who Central Hardin High School Principal Tim Isaacs calls his "behind the scenes, get things done go-to" person. She has served on the CHHS Site-Based Decision-Making Council and is the proud mother of a Class of 2021 Central Hardin alum (Keegan) and a current senior (Sam).</w:t>
      </w:r>
    </w:p>
    <w:p w:rsidR="00256509" w:rsidRPr="00256509" w:rsidRDefault="00256509" w:rsidP="00256509">
      <w:pPr>
        <w:ind w:left="720"/>
        <w:rPr>
          <w:rFonts w:eastAsia="Calibri"/>
        </w:rPr>
      </w:pPr>
    </w:p>
    <w:p w:rsidR="00256509" w:rsidRPr="00256509" w:rsidRDefault="00256509" w:rsidP="00256509">
      <w:pPr>
        <w:ind w:left="720"/>
      </w:pPr>
      <w:r w:rsidRPr="00256509">
        <w:t>Mr. Isaacs says her "never quit" attitude is an inspiration to her sons, her family</w:t>
      </w:r>
      <w:r w:rsidR="00924DAA">
        <w:t>,</w:t>
      </w:r>
      <w:r w:rsidRPr="00256509">
        <w:t xml:space="preserve"> and the Central Hardin family.  She is dedicated to helping students succeed in and out of the classroom and is always willing to help with any task with which Mr. Isaacs and his administrative team approach her.  </w:t>
      </w:r>
    </w:p>
    <w:p w:rsidR="00256509" w:rsidRPr="00256509" w:rsidRDefault="00256509" w:rsidP="00256509">
      <w:pPr>
        <w:ind w:left="720"/>
      </w:pPr>
    </w:p>
    <w:p w:rsidR="00256509" w:rsidRPr="00256509" w:rsidRDefault="00256509" w:rsidP="00256509">
      <w:pPr>
        <w:ind w:left="720"/>
      </w:pPr>
      <w:r w:rsidRPr="00256509">
        <w:t>When the district was providing meals to shut-ins at the end of the 2019-2020 school year, Teri and her children were in line often to take meals to those who could not and get food because of underlying health conditions.  She is a true friend of the district and Central Hardin High School.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V. Focus on Academics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Director of Special Education Jessica </w:t>
      </w:r>
      <w:proofErr w:type="spellStart"/>
      <w:r w:rsidRPr="000E1ECD">
        <w:rPr>
          <w:rFonts w:ascii="Times New Roman" w:hAnsi="Times New Roman" w:cs="Times New Roman"/>
          <w:sz w:val="24"/>
          <w:szCs w:val="24"/>
        </w:rPr>
        <w:t>Purchis</w:t>
      </w:r>
      <w:proofErr w:type="spellEnd"/>
      <w:r w:rsidRPr="000E1ECD">
        <w:rPr>
          <w:rFonts w:ascii="Times New Roman" w:hAnsi="Times New Roman" w:cs="Times New Roman"/>
          <w:sz w:val="24"/>
          <w:szCs w:val="24"/>
        </w:rPr>
        <w:t xml:space="preserve"> Taylor discussed the Special Education program within the district with </w:t>
      </w:r>
      <w:r w:rsidR="00924DAA">
        <w:rPr>
          <w:rFonts w:ascii="Times New Roman" w:hAnsi="Times New Roman" w:cs="Times New Roman"/>
          <w:sz w:val="24"/>
          <w:szCs w:val="24"/>
        </w:rPr>
        <w:t xml:space="preserve">an </w:t>
      </w:r>
      <w:r w:rsidRPr="000E1ECD">
        <w:rPr>
          <w:rFonts w:ascii="Times New Roman" w:hAnsi="Times New Roman" w:cs="Times New Roman"/>
          <w:sz w:val="24"/>
          <w:szCs w:val="24"/>
        </w:rPr>
        <w:t xml:space="preserve">emphasis on the co-teaching program. </w:t>
      </w: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VI. Recognition of Visitors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 The following visitors addressed the Board in regards to freedom, parental choice, </w:t>
      </w:r>
      <w:proofErr w:type="gramStart"/>
      <w:r w:rsidRPr="000E1ECD">
        <w:rPr>
          <w:rFonts w:ascii="Times New Roman" w:hAnsi="Times New Roman" w:cs="Times New Roman"/>
          <w:sz w:val="24"/>
          <w:szCs w:val="24"/>
        </w:rPr>
        <w:t>accountability</w:t>
      </w:r>
      <w:proofErr w:type="gramEnd"/>
      <w:r w:rsidRPr="000E1ECD">
        <w:rPr>
          <w:rFonts w:ascii="Times New Roman" w:hAnsi="Times New Roman" w:cs="Times New Roman"/>
          <w:sz w:val="24"/>
          <w:szCs w:val="24"/>
        </w:rPr>
        <w:t xml:space="preserve">, mask mandates, and quarantine clarification: Brooke French, Dolly </w:t>
      </w:r>
      <w:proofErr w:type="spellStart"/>
      <w:r w:rsidRPr="000E1ECD">
        <w:rPr>
          <w:rFonts w:ascii="Times New Roman" w:hAnsi="Times New Roman" w:cs="Times New Roman"/>
          <w:sz w:val="24"/>
          <w:szCs w:val="24"/>
        </w:rPr>
        <w:t>Guenthner</w:t>
      </w:r>
      <w:proofErr w:type="spellEnd"/>
      <w:r w:rsidRPr="000E1ECD">
        <w:rPr>
          <w:rFonts w:ascii="Times New Roman" w:hAnsi="Times New Roman" w:cs="Times New Roman"/>
          <w:sz w:val="24"/>
          <w:szCs w:val="24"/>
        </w:rPr>
        <w:t xml:space="preserve">, Jenny Bowman, Katie </w:t>
      </w:r>
      <w:proofErr w:type="spellStart"/>
      <w:r w:rsidRPr="000E1ECD">
        <w:rPr>
          <w:rFonts w:ascii="Times New Roman" w:hAnsi="Times New Roman" w:cs="Times New Roman"/>
          <w:sz w:val="24"/>
          <w:szCs w:val="24"/>
        </w:rPr>
        <w:t>Keary</w:t>
      </w:r>
      <w:proofErr w:type="spellEnd"/>
      <w:r w:rsidRPr="000E1ECD">
        <w:rPr>
          <w:rFonts w:ascii="Times New Roman" w:hAnsi="Times New Roman" w:cs="Times New Roman"/>
          <w:sz w:val="24"/>
          <w:szCs w:val="24"/>
        </w:rPr>
        <w:t xml:space="preserve">, Jacob Clark, and </w:t>
      </w:r>
      <w:proofErr w:type="spellStart"/>
      <w:r w:rsidRPr="000E1ECD">
        <w:rPr>
          <w:rFonts w:ascii="Times New Roman" w:hAnsi="Times New Roman" w:cs="Times New Roman"/>
          <w:sz w:val="24"/>
          <w:szCs w:val="24"/>
        </w:rPr>
        <w:t>Aundra</w:t>
      </w:r>
      <w:proofErr w:type="spellEnd"/>
      <w:r w:rsidRPr="000E1ECD">
        <w:rPr>
          <w:rFonts w:ascii="Times New Roman" w:hAnsi="Times New Roman" w:cs="Times New Roman"/>
          <w:sz w:val="24"/>
          <w:szCs w:val="24"/>
        </w:rPr>
        <w:t xml:space="preserve"> Lett Jackson. </w:t>
      </w: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VII. Construction Updates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VII.A. Report on projects in progress from JRA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VIII. Consideration of Consent Agenda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p>
    <w:p w:rsidR="00256509" w:rsidRDefault="00256509" w:rsidP="00551814">
      <w:pPr>
        <w:pStyle w:val="PlainText"/>
        <w:rPr>
          <w:rFonts w:ascii="Times New Roman" w:hAnsi="Times New Roman" w:cs="Times New Roman"/>
          <w:b/>
          <w:sz w:val="24"/>
          <w:szCs w:val="24"/>
        </w:rPr>
      </w:pPr>
    </w:p>
    <w:p w:rsidR="00256509" w:rsidRDefault="00256509" w:rsidP="00551814">
      <w:pPr>
        <w:pStyle w:val="PlainText"/>
        <w:rPr>
          <w:rFonts w:ascii="Times New Roman" w:hAnsi="Times New Roman" w:cs="Times New Roman"/>
          <w:b/>
          <w:sz w:val="24"/>
          <w:szCs w:val="24"/>
        </w:rPr>
      </w:pPr>
    </w:p>
    <w:p w:rsidR="00256509" w:rsidRDefault="00256509" w:rsidP="00551814">
      <w:pPr>
        <w:pStyle w:val="PlainText"/>
        <w:rPr>
          <w:rFonts w:ascii="Times New Roman" w:hAnsi="Times New Roman" w:cs="Times New Roman"/>
          <w:b/>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 Consent Agenda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Order #10960 - Motion Passed: </w:t>
      </w:r>
      <w:r w:rsidRPr="000E1ECD">
        <w:rPr>
          <w:rFonts w:ascii="Times New Roman" w:hAnsi="Times New Roman" w:cs="Times New Roman"/>
          <w:sz w:val="24"/>
          <w:szCs w:val="24"/>
        </w:rPr>
        <w:t xml:space="preserve"> Approval of the consent agenda as presented passed with a motion by Mr. Ben Sego and a second by Mr. Steve Bland.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s. Sherry Barnes         </w:t>
      </w:r>
      <w:r w:rsidR="00256509">
        <w:rPr>
          <w:rFonts w:ascii="Times New Roman" w:hAnsi="Times New Roman" w:cs="Times New Roman"/>
          <w:sz w:val="24"/>
          <w:szCs w:val="24"/>
        </w:rPr>
        <w:tab/>
      </w:r>
      <w:r w:rsidRPr="000E1ECD">
        <w:rPr>
          <w:rFonts w:ascii="Times New Roman" w:hAnsi="Times New Roman" w:cs="Times New Roman"/>
          <w:sz w:val="24"/>
          <w:szCs w:val="24"/>
        </w:rPr>
        <w:t>Yes</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r. Steve Bland           </w:t>
      </w:r>
      <w:r w:rsidR="00256509">
        <w:rPr>
          <w:rFonts w:ascii="Times New Roman" w:hAnsi="Times New Roman" w:cs="Times New Roman"/>
          <w:sz w:val="24"/>
          <w:szCs w:val="24"/>
        </w:rPr>
        <w:tab/>
      </w:r>
      <w:r w:rsidRPr="000E1ECD">
        <w:rPr>
          <w:rFonts w:ascii="Times New Roman" w:hAnsi="Times New Roman" w:cs="Times New Roman"/>
          <w:sz w:val="24"/>
          <w:szCs w:val="24"/>
        </w:rPr>
        <w:t>Yes</w:t>
      </w:r>
    </w:p>
    <w:p w:rsidR="00382EFF" w:rsidRPr="000E1ECD" w:rsidRDefault="00256509"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0E1ECD">
        <w:rPr>
          <w:rFonts w:ascii="Times New Roman" w:hAnsi="Times New Roman" w:cs="Times New Roman"/>
          <w:sz w:val="24"/>
          <w:szCs w:val="24"/>
        </w:rPr>
        <w:t xml:space="preserve">Logsdon </w:t>
      </w:r>
      <w:proofErr w:type="gramStart"/>
      <w:r w:rsidR="00382EFF" w:rsidRPr="000E1ECD">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0E1ECD">
        <w:rPr>
          <w:rFonts w:ascii="Times New Roman" w:hAnsi="Times New Roman" w:cs="Times New Roman"/>
          <w:sz w:val="24"/>
          <w:szCs w:val="24"/>
        </w:rPr>
        <w:t>Yes</w:t>
      </w:r>
      <w:proofErr w:type="gramEnd"/>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r. Ben Sego              </w:t>
      </w:r>
      <w:r w:rsidR="00256509">
        <w:rPr>
          <w:rFonts w:ascii="Times New Roman" w:hAnsi="Times New Roman" w:cs="Times New Roman"/>
          <w:sz w:val="24"/>
          <w:szCs w:val="24"/>
        </w:rPr>
        <w:tab/>
      </w:r>
      <w:r w:rsidRPr="000E1ECD">
        <w:rPr>
          <w:rFonts w:ascii="Times New Roman" w:hAnsi="Times New Roman" w:cs="Times New Roman"/>
          <w:sz w:val="24"/>
          <w:szCs w:val="24"/>
        </w:rPr>
        <w:t>Yes</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r. Charlie Wise          </w:t>
      </w:r>
      <w:r w:rsidR="00256509">
        <w:rPr>
          <w:rFonts w:ascii="Times New Roman" w:hAnsi="Times New Roman" w:cs="Times New Roman"/>
          <w:sz w:val="24"/>
          <w:szCs w:val="24"/>
        </w:rPr>
        <w:tab/>
      </w:r>
      <w:r w:rsidRPr="000E1ECD">
        <w:rPr>
          <w:rFonts w:ascii="Times New Roman" w:hAnsi="Times New Roman" w:cs="Times New Roman"/>
          <w:sz w:val="24"/>
          <w:szCs w:val="24"/>
        </w:rPr>
        <w:t>Yes</w:t>
      </w: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A. Instructional Services </w:t>
      </w:r>
      <w:r w:rsidRPr="000E1ECD">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A.1. Approval of a modified schedule for a student with a disability </w:t>
      </w:r>
      <w:r w:rsidRPr="000E1ECD">
        <w:rPr>
          <w:rFonts w:ascii="Times New Roman" w:hAnsi="Times New Roman" w:cs="Times New Roman"/>
          <w:sz w:val="24"/>
          <w:szCs w:val="24"/>
        </w:rPr>
        <w:t xml:space="preserve"> </w:t>
      </w:r>
    </w:p>
    <w:p w:rsidR="00256509" w:rsidRPr="000E1ECD" w:rsidRDefault="00256509"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B. Student Services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B.1. Approval of the school district calendar committee </w:t>
      </w:r>
      <w:r w:rsidRPr="000E1ECD">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IX.B.2. Approval for the West Hardin Middle School 8th grade class to travel to Washington, D.C. from April 1-5, 2022 via commercial carrier due to cost</w:t>
      </w:r>
      <w:r w:rsidR="00924DAA">
        <w:rPr>
          <w:rFonts w:ascii="Times New Roman" w:hAnsi="Times New Roman" w:cs="Times New Roman"/>
          <w:b/>
          <w:sz w:val="24"/>
          <w:szCs w:val="24"/>
        </w:rPr>
        <w:t>-</w:t>
      </w:r>
      <w:r w:rsidRPr="000E1ECD">
        <w:rPr>
          <w:rFonts w:ascii="Times New Roman" w:hAnsi="Times New Roman" w:cs="Times New Roman"/>
          <w:b/>
          <w:sz w:val="24"/>
          <w:szCs w:val="24"/>
        </w:rPr>
        <w:t xml:space="preserve">efficiency </w:t>
      </w:r>
      <w:r w:rsidRPr="000E1ECD">
        <w:rPr>
          <w:rFonts w:ascii="Times New Roman" w:hAnsi="Times New Roman" w:cs="Times New Roman"/>
          <w:sz w:val="24"/>
          <w:szCs w:val="24"/>
        </w:rPr>
        <w:t xml:space="preserve"> </w:t>
      </w:r>
    </w:p>
    <w:p w:rsidR="00256509" w:rsidRPr="000E1ECD" w:rsidRDefault="00256509"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C. Financial Services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C.1. Received the Monthly Financial Reports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C.2. Approval of the Orders of the Treasurer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C.3. Received the School Activity Fund Balance Report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C.4. Approval of the FY22 working budget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C.5. Approval of the FY22 Indirect Cost rates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C.6. Approval of the stone earthwork bid for Central Hardin High School parking project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C.7. Approval of CO-35 and 36 for the East Hardin Middle School project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C.8. Approval of the purchase of commercial real estate next to Central Hardin High School for additional parking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C.9. Approval of CO-35 for the Lincoln Trail Elementary project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C.10. Received information on turf fields </w:t>
      </w:r>
      <w:r w:rsidRPr="000E1ECD">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IX.C.11. Approval of School</w:t>
      </w:r>
      <w:r w:rsidR="00924DAA">
        <w:rPr>
          <w:rFonts w:ascii="Times New Roman" w:hAnsi="Times New Roman" w:cs="Times New Roman"/>
          <w:b/>
          <w:sz w:val="24"/>
          <w:szCs w:val="24"/>
        </w:rPr>
        <w:t>-</w:t>
      </w:r>
      <w:r w:rsidRPr="000E1ECD">
        <w:rPr>
          <w:rFonts w:ascii="Times New Roman" w:hAnsi="Times New Roman" w:cs="Times New Roman"/>
          <w:b/>
          <w:sz w:val="24"/>
          <w:szCs w:val="24"/>
        </w:rPr>
        <w:t xml:space="preserve">Wide Fundraisers </w:t>
      </w:r>
      <w:r w:rsidRPr="000E1ECD">
        <w:rPr>
          <w:rFonts w:ascii="Times New Roman" w:hAnsi="Times New Roman" w:cs="Times New Roman"/>
          <w:sz w:val="24"/>
          <w:szCs w:val="24"/>
        </w:rPr>
        <w:t xml:space="preserve"> </w:t>
      </w:r>
    </w:p>
    <w:p w:rsidR="00256509" w:rsidRPr="000E1ECD" w:rsidRDefault="00256509"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D. Human Resources </w:t>
      </w:r>
      <w:r w:rsidRPr="000E1ECD">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D.1. Certified Personnel Actions </w:t>
      </w:r>
      <w:r w:rsidRPr="000E1ECD">
        <w:rPr>
          <w:rFonts w:ascii="Times New Roman" w:hAnsi="Times New Roman" w:cs="Times New Roman"/>
          <w:sz w:val="24"/>
          <w:szCs w:val="24"/>
        </w:rPr>
        <w:t xml:space="preserve"> </w:t>
      </w:r>
    </w:p>
    <w:p w:rsidR="00D9064B" w:rsidRPr="00D9064B" w:rsidRDefault="00D9064B" w:rsidP="00D9064B">
      <w:pPr>
        <w:rPr>
          <w:bCs/>
          <w:u w:val="single"/>
        </w:rPr>
      </w:pPr>
      <w:r w:rsidRPr="00D9064B">
        <w:rPr>
          <w:bCs/>
          <w:u w:val="single"/>
        </w:rPr>
        <w:t>CERTIFIED HIRING</w:t>
      </w:r>
    </w:p>
    <w:p w:rsidR="00D9064B" w:rsidRPr="00D9064B" w:rsidRDefault="00D9064B" w:rsidP="00D9064B">
      <w:pPr>
        <w:rPr>
          <w:bCs/>
        </w:rPr>
      </w:pPr>
      <w:r w:rsidRPr="00D9064B">
        <w:rPr>
          <w:bCs/>
        </w:rPr>
        <w:t>Bennett, Michelle – G. C. Burkhead, Related Arts .5</w:t>
      </w:r>
    </w:p>
    <w:p w:rsidR="00D9064B" w:rsidRPr="00D9064B" w:rsidRDefault="00D9064B" w:rsidP="00D9064B">
      <w:pPr>
        <w:rPr>
          <w:bCs/>
        </w:rPr>
      </w:pPr>
      <w:proofErr w:type="spellStart"/>
      <w:r w:rsidRPr="00D9064B">
        <w:rPr>
          <w:bCs/>
        </w:rPr>
        <w:t>Berenbroick</w:t>
      </w:r>
      <w:proofErr w:type="spellEnd"/>
      <w:r w:rsidRPr="00D9064B">
        <w:rPr>
          <w:bCs/>
        </w:rPr>
        <w:t>, Debra – Day Treatment, Exceptional Child (retired)</w:t>
      </w:r>
    </w:p>
    <w:p w:rsidR="00D9064B" w:rsidRPr="00D9064B" w:rsidRDefault="00D9064B" w:rsidP="00D9064B">
      <w:pPr>
        <w:rPr>
          <w:bCs/>
        </w:rPr>
      </w:pPr>
      <w:proofErr w:type="spellStart"/>
      <w:r w:rsidRPr="00D9064B">
        <w:rPr>
          <w:bCs/>
        </w:rPr>
        <w:t>Boeglen</w:t>
      </w:r>
      <w:proofErr w:type="spellEnd"/>
      <w:r w:rsidRPr="00D9064B">
        <w:rPr>
          <w:bCs/>
        </w:rPr>
        <w:t>, Wendy – Bluegrass, Related Arts .5 (retired)</w:t>
      </w:r>
    </w:p>
    <w:p w:rsidR="00D9064B" w:rsidRPr="00D9064B" w:rsidRDefault="00D9064B" w:rsidP="00D9064B">
      <w:pPr>
        <w:rPr>
          <w:bCs/>
        </w:rPr>
      </w:pPr>
      <w:r w:rsidRPr="00D9064B">
        <w:rPr>
          <w:bCs/>
        </w:rPr>
        <w:t>Brown, Carrie – Bluegrass, Science</w:t>
      </w:r>
    </w:p>
    <w:p w:rsidR="00D9064B" w:rsidRPr="00D9064B" w:rsidRDefault="00D9064B" w:rsidP="00D9064B">
      <w:pPr>
        <w:rPr>
          <w:bCs/>
        </w:rPr>
      </w:pPr>
      <w:r w:rsidRPr="00D9064B">
        <w:rPr>
          <w:bCs/>
        </w:rPr>
        <w:t>Coffee, Billy – Lincoln Trail, Interim Principal (retired)</w:t>
      </w:r>
    </w:p>
    <w:p w:rsidR="00D9064B" w:rsidRPr="00D9064B" w:rsidRDefault="00D9064B" w:rsidP="00D9064B">
      <w:pPr>
        <w:rPr>
          <w:bCs/>
        </w:rPr>
      </w:pPr>
      <w:r w:rsidRPr="00D9064B">
        <w:rPr>
          <w:bCs/>
        </w:rPr>
        <w:t>Day, Kimberly – New Highland, Arts and Humanities</w:t>
      </w:r>
    </w:p>
    <w:p w:rsidR="00D9064B" w:rsidRPr="00D9064B" w:rsidRDefault="00D9064B" w:rsidP="00D9064B">
      <w:pPr>
        <w:rPr>
          <w:bCs/>
        </w:rPr>
      </w:pPr>
      <w:r w:rsidRPr="00D9064B">
        <w:rPr>
          <w:bCs/>
        </w:rPr>
        <w:t>Dick, Edward – North Hardin, JROTC</w:t>
      </w:r>
    </w:p>
    <w:p w:rsidR="00D9064B" w:rsidRPr="00D9064B" w:rsidRDefault="00D9064B" w:rsidP="00D9064B">
      <w:pPr>
        <w:rPr>
          <w:bCs/>
        </w:rPr>
      </w:pPr>
      <w:r w:rsidRPr="00D9064B">
        <w:rPr>
          <w:bCs/>
        </w:rPr>
        <w:t xml:space="preserve">Gary, </w:t>
      </w:r>
      <w:proofErr w:type="spellStart"/>
      <w:r w:rsidRPr="00D9064B">
        <w:rPr>
          <w:bCs/>
        </w:rPr>
        <w:t>Kailie</w:t>
      </w:r>
      <w:proofErr w:type="spellEnd"/>
      <w:r w:rsidRPr="00D9064B">
        <w:rPr>
          <w:bCs/>
        </w:rPr>
        <w:t xml:space="preserve"> – Woodland, Primary</w:t>
      </w:r>
    </w:p>
    <w:p w:rsidR="00D9064B" w:rsidRPr="00D9064B" w:rsidRDefault="00D9064B" w:rsidP="00D9064B">
      <w:pPr>
        <w:rPr>
          <w:bCs/>
        </w:rPr>
      </w:pPr>
      <w:r w:rsidRPr="00D9064B">
        <w:rPr>
          <w:bCs/>
        </w:rPr>
        <w:t>Grose, Barbara – College View, Elementary Virtual School</w:t>
      </w:r>
    </w:p>
    <w:p w:rsidR="00D9064B" w:rsidRPr="00D9064B" w:rsidRDefault="00D9064B" w:rsidP="00D9064B">
      <w:pPr>
        <w:rPr>
          <w:bCs/>
        </w:rPr>
      </w:pPr>
      <w:r w:rsidRPr="00D9064B">
        <w:rPr>
          <w:bCs/>
        </w:rPr>
        <w:t>Hayes, Laura Beth – Creekside, Assistant Principal</w:t>
      </w:r>
    </w:p>
    <w:p w:rsidR="00D9064B" w:rsidRPr="00D9064B" w:rsidRDefault="00D9064B" w:rsidP="00D9064B">
      <w:pPr>
        <w:rPr>
          <w:bCs/>
        </w:rPr>
      </w:pPr>
      <w:proofErr w:type="spellStart"/>
      <w:r w:rsidRPr="00D9064B">
        <w:rPr>
          <w:bCs/>
        </w:rPr>
        <w:t>Kisselbaugh</w:t>
      </w:r>
      <w:proofErr w:type="spellEnd"/>
      <w:r w:rsidRPr="00D9064B">
        <w:rPr>
          <w:bCs/>
        </w:rPr>
        <w:t>, Madison – Woodland, Grade 4</w:t>
      </w:r>
    </w:p>
    <w:p w:rsidR="00D9064B" w:rsidRPr="00D9064B" w:rsidRDefault="00D9064B" w:rsidP="00D9064B">
      <w:pPr>
        <w:rPr>
          <w:bCs/>
        </w:rPr>
      </w:pPr>
      <w:proofErr w:type="spellStart"/>
      <w:r w:rsidRPr="00D9064B">
        <w:rPr>
          <w:bCs/>
        </w:rPr>
        <w:t>McCubbin</w:t>
      </w:r>
      <w:proofErr w:type="spellEnd"/>
      <w:r w:rsidRPr="00D9064B">
        <w:rPr>
          <w:bCs/>
        </w:rPr>
        <w:t>, Katharine – Vine Grove, Exceptional Child/LBD</w:t>
      </w:r>
    </w:p>
    <w:p w:rsidR="00D9064B" w:rsidRPr="00D9064B" w:rsidRDefault="00D9064B" w:rsidP="00D9064B">
      <w:pPr>
        <w:rPr>
          <w:bCs/>
        </w:rPr>
      </w:pPr>
      <w:r w:rsidRPr="00D9064B">
        <w:rPr>
          <w:bCs/>
        </w:rPr>
        <w:t xml:space="preserve">Raymond, </w:t>
      </w:r>
      <w:proofErr w:type="spellStart"/>
      <w:r w:rsidRPr="00D9064B">
        <w:rPr>
          <w:bCs/>
        </w:rPr>
        <w:t>Brytani</w:t>
      </w:r>
      <w:proofErr w:type="spellEnd"/>
      <w:r w:rsidRPr="00D9064B">
        <w:rPr>
          <w:bCs/>
        </w:rPr>
        <w:t xml:space="preserve"> – John Hardin, English</w:t>
      </w:r>
    </w:p>
    <w:p w:rsidR="00D9064B" w:rsidRPr="00D9064B" w:rsidRDefault="00D9064B" w:rsidP="00D9064B">
      <w:pPr>
        <w:rPr>
          <w:bCs/>
        </w:rPr>
      </w:pPr>
      <w:r w:rsidRPr="00D9064B">
        <w:rPr>
          <w:bCs/>
        </w:rPr>
        <w:t>Riordan, Mackenzie – Lincoln Trail, Primary</w:t>
      </w:r>
    </w:p>
    <w:p w:rsidR="00D9064B" w:rsidRPr="00D9064B" w:rsidRDefault="00D9064B" w:rsidP="00D9064B">
      <w:pPr>
        <w:rPr>
          <w:bCs/>
        </w:rPr>
      </w:pPr>
      <w:r w:rsidRPr="00D9064B">
        <w:rPr>
          <w:bCs/>
        </w:rPr>
        <w:t>Skaggs, John – Bluegrass, Related Arts .5 (retired)</w:t>
      </w:r>
    </w:p>
    <w:p w:rsidR="00D9064B" w:rsidRPr="00D9064B" w:rsidRDefault="00D9064B" w:rsidP="00D9064B">
      <w:pPr>
        <w:rPr>
          <w:bCs/>
        </w:rPr>
      </w:pPr>
      <w:r w:rsidRPr="00D9064B">
        <w:rPr>
          <w:bCs/>
        </w:rPr>
        <w:t>Thomas, Lauren – North Park, Exceptional Child/LBD</w:t>
      </w:r>
    </w:p>
    <w:p w:rsidR="00D9064B" w:rsidRPr="00D9064B" w:rsidRDefault="00D9064B" w:rsidP="00D9064B">
      <w:pPr>
        <w:rPr>
          <w:bCs/>
          <w:u w:val="single"/>
        </w:rPr>
      </w:pPr>
    </w:p>
    <w:p w:rsidR="00D9064B" w:rsidRPr="00D9064B" w:rsidRDefault="00D9064B" w:rsidP="00D9064B">
      <w:pPr>
        <w:rPr>
          <w:bCs/>
        </w:rPr>
      </w:pPr>
      <w:r w:rsidRPr="00D9064B">
        <w:rPr>
          <w:bCs/>
          <w:u w:val="single"/>
        </w:rPr>
        <w:t>CERTIFIED RESIGNATIONS</w:t>
      </w:r>
      <w:r w:rsidRPr="00D9064B">
        <w:rPr>
          <w:bCs/>
        </w:rPr>
        <w:t xml:space="preserve"> </w:t>
      </w:r>
    </w:p>
    <w:p w:rsidR="00D9064B" w:rsidRPr="00D9064B" w:rsidRDefault="00D9064B" w:rsidP="00D9064B">
      <w:pPr>
        <w:rPr>
          <w:bCs/>
        </w:rPr>
      </w:pPr>
      <w:proofErr w:type="spellStart"/>
      <w:r w:rsidRPr="00D9064B">
        <w:rPr>
          <w:bCs/>
        </w:rPr>
        <w:t>Cambron</w:t>
      </w:r>
      <w:proofErr w:type="spellEnd"/>
      <w:r w:rsidRPr="00D9064B">
        <w:rPr>
          <w:bCs/>
        </w:rPr>
        <w:t>, Kristy – John Hardin, English – effective 8/18/21</w:t>
      </w:r>
    </w:p>
    <w:p w:rsidR="00D9064B" w:rsidRPr="00D9064B" w:rsidRDefault="00D9064B" w:rsidP="00D9064B">
      <w:pPr>
        <w:rPr>
          <w:bCs/>
        </w:rPr>
      </w:pPr>
      <w:r w:rsidRPr="00D9064B">
        <w:rPr>
          <w:bCs/>
        </w:rPr>
        <w:t>Cooper, Heather – Woodland, Primary – effective 8/11/21</w:t>
      </w:r>
    </w:p>
    <w:p w:rsidR="00D9064B" w:rsidRPr="00D9064B" w:rsidRDefault="00D9064B" w:rsidP="00D9064B">
      <w:pPr>
        <w:rPr>
          <w:bCs/>
        </w:rPr>
      </w:pPr>
      <w:proofErr w:type="spellStart"/>
      <w:r w:rsidRPr="00D9064B">
        <w:rPr>
          <w:bCs/>
        </w:rPr>
        <w:t>Lyttle</w:t>
      </w:r>
      <w:proofErr w:type="spellEnd"/>
      <w:r w:rsidRPr="00D9064B">
        <w:rPr>
          <w:bCs/>
        </w:rPr>
        <w:t>, Courtney – North Park, Exceptional Child/LBD – effective 10/1/21</w:t>
      </w:r>
    </w:p>
    <w:p w:rsidR="00D9064B" w:rsidRPr="00D9064B" w:rsidRDefault="00D9064B" w:rsidP="00D9064B">
      <w:pPr>
        <w:rPr>
          <w:bCs/>
        </w:rPr>
      </w:pPr>
      <w:r w:rsidRPr="00D9064B">
        <w:rPr>
          <w:bCs/>
        </w:rPr>
        <w:t>Miller, Natalie – Woodland, Primary – effective 8/27/21</w:t>
      </w:r>
    </w:p>
    <w:p w:rsidR="00D9064B" w:rsidRPr="00D9064B" w:rsidRDefault="00D9064B" w:rsidP="00D9064B">
      <w:pPr>
        <w:rPr>
          <w:bCs/>
        </w:rPr>
      </w:pPr>
      <w:r w:rsidRPr="00D9064B">
        <w:rPr>
          <w:bCs/>
        </w:rPr>
        <w:t>Richards, Cassandra – North Park, Exceptional Child/LBD – effective date TBD</w:t>
      </w:r>
    </w:p>
    <w:p w:rsidR="00D9064B" w:rsidRPr="00D9064B" w:rsidRDefault="00D9064B" w:rsidP="00D9064B">
      <w:pPr>
        <w:rPr>
          <w:bCs/>
        </w:rPr>
      </w:pPr>
      <w:proofErr w:type="spellStart"/>
      <w:r w:rsidRPr="00D9064B">
        <w:rPr>
          <w:bCs/>
        </w:rPr>
        <w:t>Woosley</w:t>
      </w:r>
      <w:proofErr w:type="spellEnd"/>
      <w:r w:rsidRPr="00D9064B">
        <w:rPr>
          <w:bCs/>
        </w:rPr>
        <w:t>, Chad – Woodland, Exceptional Child/LBD – effective date TBD</w:t>
      </w:r>
    </w:p>
    <w:p w:rsidR="00D9064B" w:rsidRPr="00D9064B" w:rsidRDefault="00D9064B" w:rsidP="00D9064B">
      <w:pPr>
        <w:rPr>
          <w:bCs/>
          <w:u w:val="single"/>
        </w:rPr>
      </w:pPr>
    </w:p>
    <w:p w:rsidR="00D9064B" w:rsidRPr="00D9064B" w:rsidRDefault="00D9064B" w:rsidP="00D9064B">
      <w:pPr>
        <w:rPr>
          <w:bCs/>
          <w:u w:val="single"/>
        </w:rPr>
      </w:pPr>
      <w:r w:rsidRPr="00D9064B">
        <w:rPr>
          <w:bCs/>
          <w:u w:val="single"/>
        </w:rPr>
        <w:t>CERTIFIED CONTRACT UPDATE</w:t>
      </w:r>
    </w:p>
    <w:p w:rsidR="00D9064B" w:rsidRPr="00D9064B" w:rsidRDefault="00D9064B" w:rsidP="00D9064B">
      <w:pPr>
        <w:rPr>
          <w:bCs/>
        </w:rPr>
      </w:pPr>
      <w:proofErr w:type="spellStart"/>
      <w:r w:rsidRPr="00D9064B">
        <w:rPr>
          <w:bCs/>
        </w:rPr>
        <w:t>LaFollette</w:t>
      </w:r>
      <w:proofErr w:type="spellEnd"/>
      <w:r w:rsidRPr="00D9064B">
        <w:rPr>
          <w:bCs/>
        </w:rPr>
        <w:t xml:space="preserve">, Leanna – John Hardin, </w:t>
      </w:r>
      <w:proofErr w:type="gramStart"/>
      <w:r w:rsidRPr="00D9064B">
        <w:rPr>
          <w:bCs/>
        </w:rPr>
        <w:t>was issued</w:t>
      </w:r>
      <w:proofErr w:type="gramEnd"/>
      <w:r w:rsidRPr="00D9064B">
        <w:rPr>
          <w:bCs/>
        </w:rPr>
        <w:t xml:space="preserve"> a Limited Contract upon re-employment for the 2021-2022 school year.  (Reported on 8/19/21 board material.)  Ms. </w:t>
      </w:r>
      <w:proofErr w:type="spellStart"/>
      <w:r w:rsidRPr="00D9064B">
        <w:rPr>
          <w:bCs/>
        </w:rPr>
        <w:t>LaFollotte</w:t>
      </w:r>
      <w:proofErr w:type="spellEnd"/>
      <w:r w:rsidRPr="00D9064B">
        <w:rPr>
          <w:bCs/>
        </w:rPr>
        <w:t xml:space="preserve"> </w:t>
      </w:r>
      <w:proofErr w:type="gramStart"/>
      <w:r w:rsidRPr="00D9064B">
        <w:rPr>
          <w:bCs/>
        </w:rPr>
        <w:t>has since been issued</w:t>
      </w:r>
      <w:proofErr w:type="gramEnd"/>
      <w:r w:rsidRPr="00D9064B">
        <w:rPr>
          <w:bCs/>
        </w:rPr>
        <w:t xml:space="preserve"> a Continuing Contract, having completed four (4) of the last six (6) years teaching in Hardin County.</w:t>
      </w:r>
    </w:p>
    <w:p w:rsidR="00D9064B" w:rsidRPr="00D9064B" w:rsidRDefault="00D9064B" w:rsidP="00D9064B">
      <w:pPr>
        <w:rPr>
          <w:bCs/>
        </w:rPr>
      </w:pPr>
    </w:p>
    <w:p w:rsidR="00D9064B" w:rsidRPr="00D9064B" w:rsidRDefault="00D9064B" w:rsidP="00D9064B">
      <w:pPr>
        <w:rPr>
          <w:bCs/>
          <w:u w:val="single"/>
        </w:rPr>
      </w:pPr>
      <w:r w:rsidRPr="00D9064B">
        <w:rPr>
          <w:bCs/>
          <w:u w:val="single"/>
        </w:rPr>
        <w:t>SUBSTITUTE RESIGNATIONS</w:t>
      </w:r>
    </w:p>
    <w:p w:rsidR="00D9064B" w:rsidRPr="00D9064B" w:rsidRDefault="00D9064B" w:rsidP="00D9064B">
      <w:pPr>
        <w:rPr>
          <w:bCs/>
        </w:rPr>
      </w:pPr>
      <w:r w:rsidRPr="00D9064B">
        <w:rPr>
          <w:bCs/>
        </w:rPr>
        <w:t>Barlow, Brandon – effective 8/30/21</w:t>
      </w:r>
    </w:p>
    <w:p w:rsidR="00D9064B" w:rsidRPr="00D9064B" w:rsidRDefault="00D9064B" w:rsidP="00D9064B">
      <w:pPr>
        <w:rPr>
          <w:bCs/>
        </w:rPr>
      </w:pPr>
    </w:p>
    <w:p w:rsidR="00D9064B" w:rsidRPr="00D9064B" w:rsidRDefault="00D9064B" w:rsidP="00D9064B">
      <w:pPr>
        <w:rPr>
          <w:bCs/>
          <w:u w:val="single"/>
        </w:rPr>
      </w:pPr>
      <w:r w:rsidRPr="00D9064B">
        <w:rPr>
          <w:bCs/>
          <w:u w:val="single"/>
        </w:rPr>
        <w:t>EXTRA-CURRICULAR/PARAPROFESSIONAL HIRING</w:t>
      </w:r>
    </w:p>
    <w:p w:rsidR="00D9064B" w:rsidRPr="00D9064B" w:rsidRDefault="00D9064B" w:rsidP="00D9064B">
      <w:pPr>
        <w:rPr>
          <w:bCs/>
        </w:rPr>
      </w:pPr>
      <w:r w:rsidRPr="00D9064B">
        <w:rPr>
          <w:bCs/>
        </w:rPr>
        <w:t>Adams, Amy – North Middle, Academic Team Coach 50%</w:t>
      </w:r>
    </w:p>
    <w:p w:rsidR="00D9064B" w:rsidRPr="00D9064B" w:rsidRDefault="00D9064B" w:rsidP="00D9064B">
      <w:pPr>
        <w:rPr>
          <w:bCs/>
        </w:rPr>
      </w:pPr>
      <w:r w:rsidRPr="00D9064B">
        <w:rPr>
          <w:bCs/>
        </w:rPr>
        <w:t>Barkley, Alexander – J. T. Alton, 7</w:t>
      </w:r>
      <w:r w:rsidRPr="00D9064B">
        <w:rPr>
          <w:bCs/>
          <w:vertAlign w:val="superscript"/>
        </w:rPr>
        <w:t>th</w:t>
      </w:r>
      <w:r w:rsidRPr="00D9064B">
        <w:rPr>
          <w:bCs/>
        </w:rPr>
        <w:t xml:space="preserve"> Grade Boys Basketball Coach</w:t>
      </w:r>
    </w:p>
    <w:p w:rsidR="00D9064B" w:rsidRPr="00D9064B" w:rsidRDefault="00D9064B" w:rsidP="00D9064B">
      <w:pPr>
        <w:rPr>
          <w:bCs/>
        </w:rPr>
      </w:pPr>
      <w:r w:rsidRPr="00D9064B">
        <w:rPr>
          <w:bCs/>
        </w:rPr>
        <w:t>Beckley, Nathen – West Hardin – Football Assistant Coach 50%</w:t>
      </w:r>
    </w:p>
    <w:p w:rsidR="00D9064B" w:rsidRPr="00D9064B" w:rsidRDefault="00D9064B" w:rsidP="00D9064B">
      <w:pPr>
        <w:rPr>
          <w:bCs/>
        </w:rPr>
      </w:pPr>
      <w:r w:rsidRPr="00D9064B">
        <w:rPr>
          <w:bCs/>
        </w:rPr>
        <w:t>Craft, Amanda – East Hardin, Cheer Coach 50%</w:t>
      </w:r>
    </w:p>
    <w:p w:rsidR="00D9064B" w:rsidRPr="00D9064B" w:rsidRDefault="00D9064B" w:rsidP="00D9064B">
      <w:pPr>
        <w:rPr>
          <w:bCs/>
        </w:rPr>
      </w:pPr>
      <w:proofErr w:type="spellStart"/>
      <w:r w:rsidRPr="00D9064B">
        <w:rPr>
          <w:bCs/>
        </w:rPr>
        <w:t>Dumbacher</w:t>
      </w:r>
      <w:proofErr w:type="spellEnd"/>
      <w:r w:rsidRPr="00D9064B">
        <w:rPr>
          <w:bCs/>
        </w:rPr>
        <w:t>, Tessa – Central Hardin, Athletic/Activities Director</w:t>
      </w:r>
    </w:p>
    <w:p w:rsidR="00D9064B" w:rsidRPr="00D9064B" w:rsidRDefault="00D9064B" w:rsidP="00D9064B">
      <w:pPr>
        <w:rPr>
          <w:bCs/>
        </w:rPr>
      </w:pPr>
      <w:r w:rsidRPr="00D9064B">
        <w:rPr>
          <w:bCs/>
        </w:rPr>
        <w:t>Freeman, Charles – John Hardin, Boys Assistant Cross Country Coach</w:t>
      </w:r>
    </w:p>
    <w:p w:rsidR="00D9064B" w:rsidRPr="00D9064B" w:rsidRDefault="00D9064B" w:rsidP="00D9064B">
      <w:pPr>
        <w:rPr>
          <w:bCs/>
        </w:rPr>
      </w:pPr>
      <w:r w:rsidRPr="00D9064B">
        <w:rPr>
          <w:bCs/>
        </w:rPr>
        <w:t>Geer, Austin – North Middle, Archery Head Coach</w:t>
      </w:r>
    </w:p>
    <w:p w:rsidR="00D9064B" w:rsidRPr="00D9064B" w:rsidRDefault="00D9064B" w:rsidP="00D9064B">
      <w:pPr>
        <w:rPr>
          <w:bCs/>
        </w:rPr>
      </w:pPr>
      <w:proofErr w:type="spellStart"/>
      <w:r w:rsidRPr="00D9064B">
        <w:rPr>
          <w:bCs/>
        </w:rPr>
        <w:t>McQuistion</w:t>
      </w:r>
      <w:proofErr w:type="spellEnd"/>
      <w:r w:rsidRPr="00D9064B">
        <w:rPr>
          <w:bCs/>
        </w:rPr>
        <w:t xml:space="preserve">, </w:t>
      </w:r>
      <w:proofErr w:type="spellStart"/>
      <w:r w:rsidRPr="00D9064B">
        <w:rPr>
          <w:bCs/>
        </w:rPr>
        <w:t>Taylar</w:t>
      </w:r>
      <w:proofErr w:type="spellEnd"/>
      <w:r w:rsidRPr="00D9064B">
        <w:rPr>
          <w:bCs/>
        </w:rPr>
        <w:t xml:space="preserve"> – John Hardin, Volleyball Assistant Coach</w:t>
      </w:r>
    </w:p>
    <w:p w:rsidR="00D9064B" w:rsidRPr="00D9064B" w:rsidRDefault="00D9064B" w:rsidP="00D9064B">
      <w:pPr>
        <w:rPr>
          <w:bCs/>
        </w:rPr>
      </w:pPr>
      <w:r w:rsidRPr="00D9064B">
        <w:rPr>
          <w:bCs/>
        </w:rPr>
        <w:t>Nelson, Mark – East Hardin, 8</w:t>
      </w:r>
      <w:r w:rsidRPr="00D9064B">
        <w:rPr>
          <w:bCs/>
          <w:vertAlign w:val="superscript"/>
        </w:rPr>
        <w:t>th</w:t>
      </w:r>
      <w:r w:rsidRPr="00D9064B">
        <w:rPr>
          <w:bCs/>
        </w:rPr>
        <w:t xml:space="preserve"> Grade Boys Basketball Coach</w:t>
      </w:r>
    </w:p>
    <w:p w:rsidR="00D9064B" w:rsidRPr="00D9064B" w:rsidRDefault="00D9064B" w:rsidP="00D9064B">
      <w:pPr>
        <w:rPr>
          <w:bCs/>
        </w:rPr>
      </w:pPr>
      <w:proofErr w:type="spellStart"/>
      <w:r w:rsidRPr="00D9064B">
        <w:rPr>
          <w:bCs/>
        </w:rPr>
        <w:t>Parmes</w:t>
      </w:r>
      <w:proofErr w:type="spellEnd"/>
      <w:r w:rsidRPr="00D9064B">
        <w:rPr>
          <w:bCs/>
        </w:rPr>
        <w:t xml:space="preserve">, </w:t>
      </w:r>
      <w:proofErr w:type="spellStart"/>
      <w:r w:rsidRPr="00D9064B">
        <w:rPr>
          <w:bCs/>
        </w:rPr>
        <w:t>Quanterrial</w:t>
      </w:r>
      <w:proofErr w:type="spellEnd"/>
      <w:r w:rsidRPr="00D9064B">
        <w:rPr>
          <w:bCs/>
        </w:rPr>
        <w:t xml:space="preserve"> – J. T. Alton, Athletic/Activities Director 66%</w:t>
      </w:r>
    </w:p>
    <w:p w:rsidR="00D9064B" w:rsidRPr="00D9064B" w:rsidRDefault="00D9064B" w:rsidP="00D9064B">
      <w:pPr>
        <w:rPr>
          <w:bCs/>
        </w:rPr>
      </w:pPr>
      <w:proofErr w:type="spellStart"/>
      <w:r w:rsidRPr="00D9064B">
        <w:rPr>
          <w:bCs/>
        </w:rPr>
        <w:t>Parmes</w:t>
      </w:r>
      <w:proofErr w:type="spellEnd"/>
      <w:r w:rsidRPr="00D9064B">
        <w:rPr>
          <w:bCs/>
        </w:rPr>
        <w:t xml:space="preserve">, </w:t>
      </w:r>
      <w:proofErr w:type="spellStart"/>
      <w:r w:rsidRPr="00D9064B">
        <w:rPr>
          <w:bCs/>
        </w:rPr>
        <w:t>Quanterrial</w:t>
      </w:r>
      <w:proofErr w:type="spellEnd"/>
      <w:r w:rsidRPr="00D9064B">
        <w:rPr>
          <w:bCs/>
        </w:rPr>
        <w:t xml:space="preserve"> – J. T. Alton, 8</w:t>
      </w:r>
      <w:r w:rsidRPr="00D9064B">
        <w:rPr>
          <w:bCs/>
          <w:vertAlign w:val="superscript"/>
        </w:rPr>
        <w:t>th</w:t>
      </w:r>
      <w:r w:rsidRPr="00D9064B">
        <w:rPr>
          <w:bCs/>
        </w:rPr>
        <w:t xml:space="preserve"> Grade Boys Basketball</w:t>
      </w:r>
    </w:p>
    <w:p w:rsidR="00D9064B" w:rsidRPr="00D9064B" w:rsidRDefault="00D9064B" w:rsidP="00D9064B">
      <w:pPr>
        <w:rPr>
          <w:bCs/>
        </w:rPr>
      </w:pPr>
      <w:r w:rsidRPr="00D9064B">
        <w:rPr>
          <w:bCs/>
        </w:rPr>
        <w:t>Pitts, Rachel – East Hardin, Speech Coach</w:t>
      </w:r>
    </w:p>
    <w:p w:rsidR="00D9064B" w:rsidRPr="00D9064B" w:rsidRDefault="00D9064B" w:rsidP="00D9064B">
      <w:pPr>
        <w:rPr>
          <w:bCs/>
        </w:rPr>
      </w:pPr>
      <w:r w:rsidRPr="00D9064B">
        <w:rPr>
          <w:bCs/>
        </w:rPr>
        <w:t>Williams, Megan – Bluegrass, Cheer Coach</w:t>
      </w:r>
    </w:p>
    <w:p w:rsidR="00D9064B" w:rsidRPr="00D9064B" w:rsidRDefault="00D9064B" w:rsidP="00D9064B">
      <w:pPr>
        <w:rPr>
          <w:bCs/>
        </w:rPr>
      </w:pPr>
      <w:r w:rsidRPr="00D9064B">
        <w:rPr>
          <w:bCs/>
        </w:rPr>
        <w:t>Wright, J. C. – Central Hardin, Athletic/Activities Director</w:t>
      </w:r>
    </w:p>
    <w:p w:rsidR="00D9064B" w:rsidRPr="00D9064B" w:rsidRDefault="00D9064B" w:rsidP="00D9064B">
      <w:pPr>
        <w:rPr>
          <w:bCs/>
        </w:rPr>
      </w:pPr>
      <w:proofErr w:type="spellStart"/>
      <w:r w:rsidRPr="00D9064B">
        <w:rPr>
          <w:bCs/>
        </w:rPr>
        <w:t>Yocum</w:t>
      </w:r>
      <w:proofErr w:type="spellEnd"/>
      <w:r w:rsidRPr="00D9064B">
        <w:rPr>
          <w:bCs/>
        </w:rPr>
        <w:t xml:space="preserve">, </w:t>
      </w:r>
      <w:proofErr w:type="spellStart"/>
      <w:r w:rsidRPr="00D9064B">
        <w:rPr>
          <w:bCs/>
        </w:rPr>
        <w:t>De’Antuane</w:t>
      </w:r>
      <w:proofErr w:type="spellEnd"/>
      <w:r w:rsidRPr="00D9064B">
        <w:rPr>
          <w:bCs/>
        </w:rPr>
        <w:t xml:space="preserve"> – North Hardin, 9</w:t>
      </w:r>
      <w:r w:rsidRPr="00D9064B">
        <w:rPr>
          <w:bCs/>
          <w:vertAlign w:val="superscript"/>
        </w:rPr>
        <w:t>th</w:t>
      </w:r>
      <w:r w:rsidRPr="00D9064B">
        <w:rPr>
          <w:bCs/>
        </w:rPr>
        <w:t xml:space="preserve"> Grade Football Coach 50%</w:t>
      </w:r>
    </w:p>
    <w:p w:rsidR="00D9064B" w:rsidRPr="00D9064B" w:rsidRDefault="00D9064B" w:rsidP="00D9064B">
      <w:pPr>
        <w:rPr>
          <w:bCs/>
        </w:rPr>
      </w:pPr>
    </w:p>
    <w:p w:rsidR="00D9064B" w:rsidRPr="00D9064B" w:rsidRDefault="00D9064B" w:rsidP="00D9064B">
      <w:pPr>
        <w:rPr>
          <w:bCs/>
          <w:u w:val="single"/>
        </w:rPr>
      </w:pPr>
      <w:r w:rsidRPr="00D9064B">
        <w:rPr>
          <w:bCs/>
          <w:u w:val="single"/>
        </w:rPr>
        <w:t>EXTRA-CURRICULAR/PARAPROFESSIONAL RESIGNATIONS</w:t>
      </w:r>
    </w:p>
    <w:p w:rsidR="00D9064B" w:rsidRPr="00D9064B" w:rsidRDefault="00D9064B" w:rsidP="00D9064B">
      <w:pPr>
        <w:rPr>
          <w:bCs/>
        </w:rPr>
      </w:pPr>
      <w:proofErr w:type="spellStart"/>
      <w:r w:rsidRPr="00D9064B">
        <w:rPr>
          <w:bCs/>
        </w:rPr>
        <w:t>Dumbacher</w:t>
      </w:r>
      <w:proofErr w:type="spellEnd"/>
      <w:r w:rsidRPr="00D9064B">
        <w:rPr>
          <w:bCs/>
        </w:rPr>
        <w:t>, Tessa – Central Hardin, Athletic/Activities Director – effective 9/1/21</w:t>
      </w:r>
    </w:p>
    <w:p w:rsidR="00D9064B" w:rsidRPr="00D9064B" w:rsidRDefault="00D9064B" w:rsidP="00D9064B">
      <w:pPr>
        <w:rPr>
          <w:bCs/>
        </w:rPr>
      </w:pPr>
      <w:proofErr w:type="spellStart"/>
      <w:r w:rsidRPr="00D9064B">
        <w:rPr>
          <w:bCs/>
        </w:rPr>
        <w:t>Dupont</w:t>
      </w:r>
      <w:proofErr w:type="spellEnd"/>
      <w:r w:rsidRPr="00D9064B">
        <w:rPr>
          <w:bCs/>
        </w:rPr>
        <w:t>, Alison – John Hardin, Swim Assistant Coach 10% - effective 8/13/21</w:t>
      </w:r>
    </w:p>
    <w:p w:rsidR="00D9064B" w:rsidRPr="00D9064B" w:rsidRDefault="00D9064B" w:rsidP="00D9064B">
      <w:pPr>
        <w:rPr>
          <w:bCs/>
        </w:rPr>
      </w:pPr>
      <w:r w:rsidRPr="00D9064B">
        <w:rPr>
          <w:bCs/>
        </w:rPr>
        <w:t>Legaspi, Alexis – North Hardin, Swim Assistant Coach – effective 8/13/21</w:t>
      </w:r>
    </w:p>
    <w:p w:rsidR="00D9064B" w:rsidRPr="00D9064B" w:rsidRDefault="00D9064B" w:rsidP="00D9064B">
      <w:pPr>
        <w:rPr>
          <w:bCs/>
        </w:rPr>
      </w:pPr>
      <w:r w:rsidRPr="00D9064B">
        <w:rPr>
          <w:bCs/>
        </w:rPr>
        <w:t>Norris, Sherrie – East Hardin, Speech Coach – effective 8/13/21</w:t>
      </w:r>
    </w:p>
    <w:p w:rsidR="00D9064B" w:rsidRPr="00D9064B" w:rsidRDefault="00D9064B" w:rsidP="00D9064B">
      <w:pPr>
        <w:rPr>
          <w:bCs/>
        </w:rPr>
      </w:pPr>
      <w:proofErr w:type="spellStart"/>
      <w:r w:rsidRPr="00D9064B">
        <w:rPr>
          <w:bCs/>
        </w:rPr>
        <w:t>Parmes</w:t>
      </w:r>
      <w:proofErr w:type="spellEnd"/>
      <w:r w:rsidRPr="00D9064B">
        <w:rPr>
          <w:bCs/>
        </w:rPr>
        <w:t xml:space="preserve">, </w:t>
      </w:r>
      <w:proofErr w:type="spellStart"/>
      <w:r w:rsidRPr="00D9064B">
        <w:rPr>
          <w:bCs/>
        </w:rPr>
        <w:t>Quanterrial</w:t>
      </w:r>
      <w:proofErr w:type="spellEnd"/>
      <w:r w:rsidRPr="00D9064B">
        <w:rPr>
          <w:bCs/>
        </w:rPr>
        <w:t xml:space="preserve"> – J. T. Alton, 7</w:t>
      </w:r>
      <w:r w:rsidRPr="00D9064B">
        <w:rPr>
          <w:bCs/>
          <w:vertAlign w:val="superscript"/>
        </w:rPr>
        <w:t>th</w:t>
      </w:r>
      <w:r w:rsidRPr="00D9064B">
        <w:rPr>
          <w:bCs/>
        </w:rPr>
        <w:t xml:space="preserve"> Grade Boys Basketball – effective 8/18/21</w:t>
      </w:r>
    </w:p>
    <w:p w:rsidR="00D9064B" w:rsidRPr="00D9064B" w:rsidRDefault="00D9064B" w:rsidP="00D9064B">
      <w:pPr>
        <w:rPr>
          <w:bCs/>
        </w:rPr>
      </w:pPr>
      <w:r w:rsidRPr="00D9064B">
        <w:rPr>
          <w:bCs/>
        </w:rPr>
        <w:t>Robinson, Lawrence – Central Hardin, Wrestling Head Coach – effective 9/2/21</w:t>
      </w:r>
    </w:p>
    <w:p w:rsidR="00D9064B" w:rsidRPr="00D9064B" w:rsidRDefault="00D9064B" w:rsidP="00D9064B">
      <w:pPr>
        <w:rPr>
          <w:bCs/>
        </w:rPr>
      </w:pPr>
      <w:r w:rsidRPr="00D9064B">
        <w:rPr>
          <w:bCs/>
        </w:rPr>
        <w:t>Sanders, Mary Beth – East Hardin, Cheer Coach 50% - effective 8/11/21</w:t>
      </w:r>
    </w:p>
    <w:p w:rsidR="00D9064B" w:rsidRPr="00D9064B" w:rsidRDefault="00D9064B" w:rsidP="00D9064B">
      <w:pPr>
        <w:rPr>
          <w:bCs/>
        </w:rPr>
      </w:pPr>
      <w:r w:rsidRPr="00D9064B">
        <w:rPr>
          <w:bCs/>
        </w:rPr>
        <w:t>Shipp, Rachel – John Hardin, Volleyball Assistant Coach, effective 8/25/21</w:t>
      </w:r>
    </w:p>
    <w:p w:rsidR="00D9064B" w:rsidRPr="00D9064B" w:rsidRDefault="00D9064B" w:rsidP="00D9064B">
      <w:pPr>
        <w:rPr>
          <w:bCs/>
          <w:u w:val="single"/>
        </w:rPr>
      </w:pPr>
    </w:p>
    <w:p w:rsidR="00D9064B" w:rsidRPr="00D9064B" w:rsidRDefault="00D9064B" w:rsidP="00D9064B">
      <w:pPr>
        <w:rPr>
          <w:bCs/>
          <w:u w:val="single"/>
        </w:rPr>
      </w:pPr>
      <w:r w:rsidRPr="00D9064B">
        <w:rPr>
          <w:bCs/>
          <w:u w:val="single"/>
        </w:rPr>
        <w:t xml:space="preserve">NEW POSITION TO </w:t>
      </w:r>
      <w:proofErr w:type="gramStart"/>
      <w:r w:rsidRPr="00D9064B">
        <w:rPr>
          <w:bCs/>
          <w:u w:val="single"/>
        </w:rPr>
        <w:t>BE PAID</w:t>
      </w:r>
      <w:proofErr w:type="gramEnd"/>
      <w:r w:rsidRPr="00D9064B">
        <w:rPr>
          <w:bCs/>
          <w:u w:val="single"/>
        </w:rPr>
        <w:t xml:space="preserve"> FROM ESSER FUNDING</w:t>
      </w:r>
    </w:p>
    <w:p w:rsidR="00D9064B" w:rsidRPr="00D9064B" w:rsidRDefault="00D9064B" w:rsidP="00D9064B">
      <w:pPr>
        <w:rPr>
          <w:bCs/>
        </w:rPr>
      </w:pPr>
      <w:r w:rsidRPr="00D9064B">
        <w:rPr>
          <w:bCs/>
        </w:rPr>
        <w:t>College View - Virtual Elementary School Teacher, virtual setting for medically fragile Elementary Student</w:t>
      </w:r>
    </w:p>
    <w:p w:rsidR="00D9064B" w:rsidRPr="00D9064B" w:rsidRDefault="00D9064B" w:rsidP="00D9064B">
      <w:pPr>
        <w:rPr>
          <w:bCs/>
        </w:rPr>
      </w:pPr>
      <w:r w:rsidRPr="00D9064B">
        <w:rPr>
          <w:bCs/>
        </w:rPr>
        <w:t xml:space="preserve">College View – Virtual High School .5 – English and Social Studies </w:t>
      </w:r>
    </w:p>
    <w:p w:rsidR="00D9064B" w:rsidRPr="00D9064B" w:rsidRDefault="00D9064B" w:rsidP="00D9064B">
      <w:pPr>
        <w:rPr>
          <w:bCs/>
        </w:rPr>
      </w:pPr>
      <w:r w:rsidRPr="00D9064B">
        <w:rPr>
          <w:bCs/>
        </w:rPr>
        <w:t>Creekside - .5 Related Arts, increased enrollment</w:t>
      </w:r>
    </w:p>
    <w:p w:rsidR="00D9064B" w:rsidRPr="00D9064B" w:rsidRDefault="00D9064B" w:rsidP="00D9064B">
      <w:pPr>
        <w:rPr>
          <w:bCs/>
        </w:rPr>
      </w:pPr>
      <w:r w:rsidRPr="00D9064B">
        <w:rPr>
          <w:bCs/>
        </w:rPr>
        <w:t>G. C. Burkhead – Elementary Teacher, increased enrollment</w:t>
      </w:r>
    </w:p>
    <w:p w:rsidR="00D9064B" w:rsidRPr="00D9064B" w:rsidRDefault="00D9064B" w:rsidP="00D9064B">
      <w:pPr>
        <w:rPr>
          <w:bCs/>
        </w:rPr>
      </w:pPr>
      <w:r w:rsidRPr="00D9064B">
        <w:rPr>
          <w:bCs/>
        </w:rPr>
        <w:t>G. C. Burkhead - .5 Related Arts, increased enrollment</w:t>
      </w:r>
    </w:p>
    <w:p w:rsidR="00D9064B" w:rsidRPr="00D9064B" w:rsidRDefault="00D9064B" w:rsidP="00D9064B">
      <w:pPr>
        <w:rPr>
          <w:bCs/>
        </w:rPr>
      </w:pPr>
      <w:r w:rsidRPr="00D9064B">
        <w:rPr>
          <w:bCs/>
        </w:rPr>
        <w:t>Lincoln Trail – Elementary Teacher, increased enrollment</w:t>
      </w:r>
    </w:p>
    <w:p w:rsidR="00256509" w:rsidRPr="000E1ECD" w:rsidRDefault="00256509" w:rsidP="00551814">
      <w:pPr>
        <w:pStyle w:val="PlainText"/>
        <w:rPr>
          <w:rFonts w:ascii="Times New Roman" w:hAnsi="Times New Roman" w:cs="Times New Roman"/>
          <w:sz w:val="24"/>
          <w:szCs w:val="24"/>
        </w:rPr>
      </w:pPr>
    </w:p>
    <w:p w:rsidR="00D9064B" w:rsidRDefault="00D9064B" w:rsidP="00D9064B">
      <w:pPr>
        <w:rPr>
          <w:b/>
        </w:rPr>
      </w:pPr>
    </w:p>
    <w:p w:rsidR="00D9064B" w:rsidRPr="00D9064B" w:rsidRDefault="00382EFF" w:rsidP="00D9064B">
      <w:pPr>
        <w:rPr>
          <w:u w:val="single"/>
        </w:rPr>
      </w:pPr>
      <w:r w:rsidRPr="000E1ECD">
        <w:rPr>
          <w:b/>
        </w:rPr>
        <w:t xml:space="preserve">IX.D.2. Classified Personnel Actions </w:t>
      </w:r>
      <w:r w:rsidR="00D9064B">
        <w:rPr>
          <w:b/>
        </w:rPr>
        <w:br/>
      </w:r>
      <w:r w:rsidR="00D9064B" w:rsidRPr="00D9064B">
        <w:rPr>
          <w:u w:val="single"/>
        </w:rPr>
        <w:t>CLASSIFIED HIRING:</w:t>
      </w:r>
    </w:p>
    <w:p w:rsidR="00D9064B" w:rsidRPr="00D9064B" w:rsidRDefault="00D9064B" w:rsidP="00D9064B">
      <w:r w:rsidRPr="00D9064B">
        <w:t>Abel, Jackson – Student Worker at EC3</w:t>
      </w:r>
    </w:p>
    <w:p w:rsidR="00D9064B" w:rsidRPr="00D9064B" w:rsidRDefault="00D9064B" w:rsidP="00D9064B">
      <w:r w:rsidRPr="00D9064B">
        <w:t>Adkins, Julianna – Student Worker at EC3</w:t>
      </w:r>
    </w:p>
    <w:p w:rsidR="00D9064B" w:rsidRPr="00D9064B" w:rsidRDefault="00D9064B" w:rsidP="00D9064B">
      <w:proofErr w:type="spellStart"/>
      <w:r w:rsidRPr="00D9064B">
        <w:t>Ammerman</w:t>
      </w:r>
      <w:proofErr w:type="spellEnd"/>
      <w:r w:rsidRPr="00D9064B">
        <w:t>, Christopher – Student Worker with technology</w:t>
      </w:r>
    </w:p>
    <w:p w:rsidR="00D9064B" w:rsidRPr="00D9064B" w:rsidRDefault="00D9064B" w:rsidP="00D9064B">
      <w:r w:rsidRPr="00D9064B">
        <w:t>Baker, Arianna – Student Worker at EC3</w:t>
      </w:r>
    </w:p>
    <w:p w:rsidR="00D9064B" w:rsidRPr="00D9064B" w:rsidRDefault="00D9064B" w:rsidP="00D9064B">
      <w:r w:rsidRPr="00D9064B">
        <w:t>Brown, Denice – Part-time Instructional Assistant I at Heartland Elementary (ESS funding)</w:t>
      </w:r>
    </w:p>
    <w:p w:rsidR="00D9064B" w:rsidRPr="00D9064B" w:rsidRDefault="00D9064B" w:rsidP="00D9064B">
      <w:r w:rsidRPr="00D9064B">
        <w:t>Brown, Ronald – Bus Driver</w:t>
      </w:r>
    </w:p>
    <w:p w:rsidR="00D9064B" w:rsidRPr="00D9064B" w:rsidRDefault="00D9064B" w:rsidP="00D9064B">
      <w:proofErr w:type="spellStart"/>
      <w:r w:rsidRPr="00D9064B">
        <w:t>Burba</w:t>
      </w:r>
      <w:proofErr w:type="spellEnd"/>
      <w:r w:rsidRPr="00D9064B">
        <w:t>, Madeline – Student Worker with EC3</w:t>
      </w:r>
    </w:p>
    <w:p w:rsidR="00D9064B" w:rsidRPr="00D9064B" w:rsidRDefault="00D9064B" w:rsidP="00D9064B">
      <w:r w:rsidRPr="00D9064B">
        <w:t>Bush, Patty – Full-time Childcare Monitor at Lakewood Elementary</w:t>
      </w:r>
    </w:p>
    <w:p w:rsidR="00D9064B" w:rsidRPr="00D9064B" w:rsidRDefault="00D9064B" w:rsidP="00D9064B">
      <w:r w:rsidRPr="00D9064B">
        <w:t>Campbell, Betty – Project Clerk at Central Office</w:t>
      </w:r>
    </w:p>
    <w:p w:rsidR="00D9064B" w:rsidRPr="00D9064B" w:rsidRDefault="00D9064B" w:rsidP="00D9064B">
      <w:r w:rsidRPr="00D9064B">
        <w:t>Carroll, Abigail – Student Worker at Central Hardin (TVP)</w:t>
      </w:r>
    </w:p>
    <w:p w:rsidR="00D9064B" w:rsidRPr="00D9064B" w:rsidRDefault="00D9064B" w:rsidP="00D9064B">
      <w:r w:rsidRPr="00D9064B">
        <w:t>Childers, Gabrielle – Student Worker at EC3</w:t>
      </w:r>
    </w:p>
    <w:p w:rsidR="00D9064B" w:rsidRPr="00D9064B" w:rsidRDefault="00D9064B" w:rsidP="00D9064B">
      <w:proofErr w:type="spellStart"/>
      <w:r w:rsidRPr="00D9064B">
        <w:t>Chumley</w:t>
      </w:r>
      <w:proofErr w:type="spellEnd"/>
      <w:r w:rsidRPr="00D9064B">
        <w:t>, Stephanie – Full-time School Home Community Liaison homeschool Creekside Elementary</w:t>
      </w:r>
    </w:p>
    <w:p w:rsidR="00D9064B" w:rsidRPr="00D9064B" w:rsidRDefault="00D9064B" w:rsidP="00D9064B">
      <w:r w:rsidRPr="00D9064B">
        <w:t>Coach, Cynthia – Substitute Cook/Baker</w:t>
      </w:r>
    </w:p>
    <w:p w:rsidR="00D9064B" w:rsidRPr="00D9064B" w:rsidRDefault="00D9064B" w:rsidP="00D9064B">
      <w:r w:rsidRPr="00D9064B">
        <w:t>Corbin, Mary – Cook/Baker at Bluegrass</w:t>
      </w:r>
    </w:p>
    <w:p w:rsidR="00D9064B" w:rsidRPr="00D9064B" w:rsidRDefault="00D9064B" w:rsidP="00D9064B">
      <w:r w:rsidRPr="00D9064B">
        <w:t>Culver, Emily – Student Worker at Central Office finance</w:t>
      </w:r>
    </w:p>
    <w:p w:rsidR="00D9064B" w:rsidRPr="00D9064B" w:rsidRDefault="00D9064B" w:rsidP="00D9064B">
      <w:proofErr w:type="spellStart"/>
      <w:r w:rsidRPr="00D9064B">
        <w:t>Cundiff</w:t>
      </w:r>
      <w:proofErr w:type="spellEnd"/>
      <w:r w:rsidRPr="00D9064B">
        <w:t xml:space="preserve">, </w:t>
      </w:r>
      <w:proofErr w:type="spellStart"/>
      <w:r w:rsidRPr="00D9064B">
        <w:t>Kellee</w:t>
      </w:r>
      <w:proofErr w:type="spellEnd"/>
      <w:r w:rsidRPr="00D9064B">
        <w:t xml:space="preserve"> – Full-time Instructional Assistant I at G.C. Burkhead Elementary</w:t>
      </w:r>
    </w:p>
    <w:p w:rsidR="00D9064B" w:rsidRPr="00D9064B" w:rsidRDefault="00D9064B" w:rsidP="00D9064B">
      <w:proofErr w:type="spellStart"/>
      <w:r w:rsidRPr="00D9064B">
        <w:t>Daynes</w:t>
      </w:r>
      <w:proofErr w:type="spellEnd"/>
      <w:r w:rsidRPr="00D9064B">
        <w:t xml:space="preserve">, </w:t>
      </w:r>
      <w:proofErr w:type="spellStart"/>
      <w:r w:rsidRPr="00D9064B">
        <w:t>Kenneta</w:t>
      </w:r>
      <w:proofErr w:type="spellEnd"/>
      <w:r w:rsidRPr="00D9064B">
        <w:t xml:space="preserve"> – Substitute Cook/Baker </w:t>
      </w:r>
    </w:p>
    <w:p w:rsidR="00D9064B" w:rsidRPr="00D9064B" w:rsidRDefault="00D9064B" w:rsidP="00D9064B">
      <w:r w:rsidRPr="00D9064B">
        <w:t xml:space="preserve">Diehl, Terry – Part-time Childcare Monitor at </w:t>
      </w:r>
      <w:proofErr w:type="spellStart"/>
      <w:r w:rsidRPr="00D9064B">
        <w:t>CollegeView</w:t>
      </w:r>
      <w:proofErr w:type="spellEnd"/>
    </w:p>
    <w:p w:rsidR="00D9064B" w:rsidRPr="00D9064B" w:rsidRDefault="00D9064B" w:rsidP="00D9064B">
      <w:r w:rsidRPr="00D9064B">
        <w:t xml:space="preserve">Dowell, Jordan – Part-time Childcare Monitor at </w:t>
      </w:r>
      <w:proofErr w:type="spellStart"/>
      <w:r w:rsidRPr="00D9064B">
        <w:t>CollegeView</w:t>
      </w:r>
      <w:proofErr w:type="spellEnd"/>
      <w:r w:rsidRPr="00D9064B">
        <w:t xml:space="preserve"> </w:t>
      </w:r>
    </w:p>
    <w:p w:rsidR="00D9064B" w:rsidRPr="00D9064B" w:rsidRDefault="00D9064B" w:rsidP="00D9064B">
      <w:proofErr w:type="spellStart"/>
      <w:r w:rsidRPr="00D9064B">
        <w:t>Fairthorne</w:t>
      </w:r>
      <w:proofErr w:type="spellEnd"/>
      <w:r w:rsidRPr="00D9064B">
        <w:t>, Rachel – Full-time Instructional Assistant I at New Highland Elementary (title)</w:t>
      </w:r>
    </w:p>
    <w:p w:rsidR="00D9064B" w:rsidRPr="00D9064B" w:rsidRDefault="00D9064B" w:rsidP="00D9064B">
      <w:r w:rsidRPr="00D9064B">
        <w:t>Frederick, Chloe – Student Worker at EC3</w:t>
      </w:r>
    </w:p>
    <w:p w:rsidR="00D9064B" w:rsidRPr="00D9064B" w:rsidRDefault="00D9064B" w:rsidP="00D9064B">
      <w:r w:rsidRPr="00D9064B">
        <w:t>Henson, Emma – Student Worker at New Highland Elementary (21</w:t>
      </w:r>
      <w:r w:rsidRPr="00D9064B">
        <w:rPr>
          <w:vertAlign w:val="superscript"/>
        </w:rPr>
        <w:t>st</w:t>
      </w:r>
      <w:r w:rsidRPr="00D9064B">
        <w:t xml:space="preserve"> Century Grant)</w:t>
      </w:r>
    </w:p>
    <w:p w:rsidR="00D9064B" w:rsidRPr="00D9064B" w:rsidRDefault="00D9064B" w:rsidP="00D9064B">
      <w:proofErr w:type="spellStart"/>
      <w:r w:rsidRPr="00D9064B">
        <w:t>Hornback</w:t>
      </w:r>
      <w:proofErr w:type="spellEnd"/>
      <w:r w:rsidRPr="00D9064B">
        <w:t>, Kristen – Full-time Instructional Assistant I (ESL homeschool Heartland)</w:t>
      </w:r>
    </w:p>
    <w:p w:rsidR="00D9064B" w:rsidRPr="00D9064B" w:rsidRDefault="00D9064B" w:rsidP="00D9064B">
      <w:r w:rsidRPr="00D9064B">
        <w:t>Howard, Jennifer – Cook/Baker @ North Hardin</w:t>
      </w:r>
    </w:p>
    <w:p w:rsidR="00D9064B" w:rsidRPr="00D9064B" w:rsidRDefault="00D9064B" w:rsidP="00D9064B">
      <w:r w:rsidRPr="00D9064B">
        <w:t xml:space="preserve">Irizarry, </w:t>
      </w:r>
      <w:proofErr w:type="spellStart"/>
      <w:r w:rsidRPr="00D9064B">
        <w:t>Yanay</w:t>
      </w:r>
      <w:proofErr w:type="spellEnd"/>
      <w:r w:rsidRPr="00D9064B">
        <w:t xml:space="preserve"> – Student Worker with childcare</w:t>
      </w:r>
    </w:p>
    <w:p w:rsidR="00D9064B" w:rsidRPr="00D9064B" w:rsidRDefault="00D9064B" w:rsidP="00D9064B">
      <w:r w:rsidRPr="00D9064B">
        <w:t xml:space="preserve">Irwin, </w:t>
      </w:r>
      <w:proofErr w:type="spellStart"/>
      <w:r w:rsidRPr="00D9064B">
        <w:t>ShyAnne</w:t>
      </w:r>
      <w:proofErr w:type="spellEnd"/>
      <w:r w:rsidRPr="00D9064B">
        <w:t xml:space="preserve"> – Part-time Instructional Assistant I at Lincoln Trail Elementary (ESS funding)</w:t>
      </w:r>
    </w:p>
    <w:p w:rsidR="00D9064B" w:rsidRPr="00D9064B" w:rsidRDefault="00D9064B" w:rsidP="00D9064B">
      <w:proofErr w:type="spellStart"/>
      <w:r w:rsidRPr="00D9064B">
        <w:t>Longhofer</w:t>
      </w:r>
      <w:proofErr w:type="spellEnd"/>
      <w:r w:rsidRPr="00D9064B">
        <w:t>, Melissa – Full-time Instructional Assistant II at John Hardin</w:t>
      </w:r>
    </w:p>
    <w:p w:rsidR="00D9064B" w:rsidRPr="00D9064B" w:rsidRDefault="00D9064B" w:rsidP="00D9064B">
      <w:proofErr w:type="spellStart"/>
      <w:r w:rsidRPr="00D9064B">
        <w:t>Mathers</w:t>
      </w:r>
      <w:proofErr w:type="spellEnd"/>
      <w:r w:rsidRPr="00D9064B">
        <w:t>, Grace – Full-time Instructional Assistant I at Lincoln Trail Elementary (PRA)</w:t>
      </w:r>
    </w:p>
    <w:p w:rsidR="00D9064B" w:rsidRPr="00D9064B" w:rsidRDefault="00D9064B" w:rsidP="00D9064B">
      <w:r w:rsidRPr="00D9064B">
        <w:t>McCormick, Rayleen - Districtwide Instructor III at John Hardin</w:t>
      </w:r>
    </w:p>
    <w:p w:rsidR="00D9064B" w:rsidRPr="00D9064B" w:rsidRDefault="00D9064B" w:rsidP="00D9064B">
      <w:proofErr w:type="spellStart"/>
      <w:r w:rsidRPr="00D9064B">
        <w:t>McNew</w:t>
      </w:r>
      <w:proofErr w:type="spellEnd"/>
      <w:r w:rsidRPr="00D9064B">
        <w:t>, Amelia – Full-time Instructional Assistant I at Vine Grove Elementary</w:t>
      </w:r>
    </w:p>
    <w:p w:rsidR="00D9064B" w:rsidRPr="00D9064B" w:rsidRDefault="00D9064B" w:rsidP="00D9064B">
      <w:r w:rsidRPr="00D9064B">
        <w:t>Meredith, Angela – Part-time Instructional Assistant I at East Hardin (ESS funding)</w:t>
      </w:r>
    </w:p>
    <w:p w:rsidR="00D9064B" w:rsidRPr="00D9064B" w:rsidRDefault="00D9064B" w:rsidP="00D9064B">
      <w:r w:rsidRPr="00D9064B">
        <w:t>Morris, Robert – Student Worker with technology</w:t>
      </w:r>
    </w:p>
    <w:p w:rsidR="00D9064B" w:rsidRPr="00D9064B" w:rsidRDefault="00D9064B" w:rsidP="00D9064B">
      <w:proofErr w:type="spellStart"/>
      <w:r w:rsidRPr="00D9064B">
        <w:t>Nalley</w:t>
      </w:r>
      <w:proofErr w:type="spellEnd"/>
      <w:r w:rsidRPr="00D9064B">
        <w:t>, Charity – Full-time Instructional Assistant II at Rineyville Elementary</w:t>
      </w:r>
    </w:p>
    <w:p w:rsidR="00D9064B" w:rsidRPr="00D9064B" w:rsidRDefault="00D9064B" w:rsidP="00D9064B">
      <w:r w:rsidRPr="00D9064B">
        <w:t>Parris, Laura - Full-time Instructional Monitor (SACC Site Leader) at G.C. Burkhead Elementary</w:t>
      </w:r>
    </w:p>
    <w:p w:rsidR="00D9064B" w:rsidRPr="00D9064B" w:rsidRDefault="00D9064B" w:rsidP="00D9064B">
      <w:proofErr w:type="spellStart"/>
      <w:r w:rsidRPr="00D9064B">
        <w:t>Peet</w:t>
      </w:r>
      <w:proofErr w:type="spellEnd"/>
      <w:r w:rsidRPr="00D9064B">
        <w:t>, Grace – Full-time Instructional Assistant II at Central Hardin</w:t>
      </w:r>
    </w:p>
    <w:p w:rsidR="00D9064B" w:rsidRPr="00D9064B" w:rsidRDefault="00D9064B" w:rsidP="00D9064B">
      <w:r w:rsidRPr="00D9064B">
        <w:t xml:space="preserve">Prater, Nicole – Full-time Childcare Monitor at </w:t>
      </w:r>
      <w:proofErr w:type="spellStart"/>
      <w:r w:rsidRPr="00D9064B">
        <w:t>CollegeView</w:t>
      </w:r>
      <w:proofErr w:type="spellEnd"/>
    </w:p>
    <w:p w:rsidR="00D9064B" w:rsidRPr="00D9064B" w:rsidRDefault="00D9064B" w:rsidP="00D9064B">
      <w:proofErr w:type="spellStart"/>
      <w:r w:rsidRPr="00D9064B">
        <w:t>Purkey</w:t>
      </w:r>
      <w:proofErr w:type="spellEnd"/>
      <w:r w:rsidRPr="00D9064B">
        <w:t>, Jessica – Full-time Instructional Assistant I at North Park Elementary</w:t>
      </w:r>
    </w:p>
    <w:p w:rsidR="00D9064B" w:rsidRPr="00D9064B" w:rsidRDefault="00D9064B" w:rsidP="00D9064B">
      <w:r w:rsidRPr="00D9064B">
        <w:t xml:space="preserve">Redmond, Sandra – Part-time Childcare Monitor at </w:t>
      </w:r>
      <w:proofErr w:type="spellStart"/>
      <w:r w:rsidRPr="00D9064B">
        <w:t>CollegeView</w:t>
      </w:r>
      <w:proofErr w:type="spellEnd"/>
    </w:p>
    <w:p w:rsidR="00D9064B" w:rsidRPr="00D9064B" w:rsidRDefault="00D9064B" w:rsidP="00D9064B">
      <w:r w:rsidRPr="00D9064B">
        <w:t xml:space="preserve">Reynolds, </w:t>
      </w:r>
      <w:proofErr w:type="spellStart"/>
      <w:r w:rsidRPr="00D9064B">
        <w:t>Michela</w:t>
      </w:r>
      <w:proofErr w:type="spellEnd"/>
      <w:r w:rsidRPr="00D9064B">
        <w:t xml:space="preserve"> – Student Worker at EC3</w:t>
      </w:r>
    </w:p>
    <w:p w:rsidR="00D9064B" w:rsidRPr="00D9064B" w:rsidRDefault="00D9064B" w:rsidP="00D9064B">
      <w:r w:rsidRPr="00D9064B">
        <w:t xml:space="preserve">Rice, </w:t>
      </w:r>
      <w:proofErr w:type="spellStart"/>
      <w:r w:rsidRPr="00D9064B">
        <w:t>Tameko</w:t>
      </w:r>
      <w:proofErr w:type="spellEnd"/>
      <w:r w:rsidRPr="00D9064B">
        <w:t xml:space="preserve"> – Full-time Instructional Assistant I at </w:t>
      </w:r>
      <w:proofErr w:type="spellStart"/>
      <w:r w:rsidRPr="00D9064B">
        <w:t>MeadowView</w:t>
      </w:r>
      <w:proofErr w:type="spellEnd"/>
      <w:r w:rsidRPr="00D9064B">
        <w:t xml:space="preserve"> Elementary (title)</w:t>
      </w:r>
    </w:p>
    <w:p w:rsidR="00D9064B" w:rsidRPr="00D9064B" w:rsidRDefault="00D9064B" w:rsidP="00D9064B">
      <w:r w:rsidRPr="00D9064B">
        <w:t xml:space="preserve">Rogers, </w:t>
      </w:r>
      <w:proofErr w:type="spellStart"/>
      <w:r w:rsidRPr="00D9064B">
        <w:t>Andrae</w:t>
      </w:r>
      <w:proofErr w:type="spellEnd"/>
      <w:r w:rsidRPr="00D9064B">
        <w:t xml:space="preserve"> – Full-time Instructional Assistant II at Bluegrass</w:t>
      </w:r>
    </w:p>
    <w:p w:rsidR="00D9064B" w:rsidRPr="00D9064B" w:rsidRDefault="00D9064B" w:rsidP="00D9064B">
      <w:r w:rsidRPr="00D9064B">
        <w:t>Rowlett, Kaitlyn – Student Worker at John Hardin</w:t>
      </w:r>
    </w:p>
    <w:p w:rsidR="00D9064B" w:rsidRPr="00D9064B" w:rsidRDefault="00D9064B" w:rsidP="00D9064B">
      <w:r w:rsidRPr="00D9064B">
        <w:t>Shanks, Christion – Full-time Interpreter III at New Highland Elementary</w:t>
      </w:r>
    </w:p>
    <w:p w:rsidR="00D9064B" w:rsidRPr="00D9064B" w:rsidRDefault="00D9064B" w:rsidP="00D9064B">
      <w:r w:rsidRPr="00D9064B">
        <w:t>Sizemore, Marsha – Cook/Baker at John Hardin</w:t>
      </w:r>
    </w:p>
    <w:p w:rsidR="00D9064B" w:rsidRPr="00D9064B" w:rsidRDefault="00D9064B" w:rsidP="00D9064B">
      <w:r w:rsidRPr="00D9064B">
        <w:t>Sizer, Sandra – Bus Driver</w:t>
      </w:r>
    </w:p>
    <w:p w:rsidR="00D9064B" w:rsidRPr="00D9064B" w:rsidRDefault="00D9064B" w:rsidP="00D9064B">
      <w:r w:rsidRPr="00D9064B">
        <w:t>Smith, Christopher – Clerk at North Hardin</w:t>
      </w:r>
    </w:p>
    <w:p w:rsidR="00D9064B" w:rsidRPr="00D9064B" w:rsidRDefault="00D9064B" w:rsidP="00D9064B">
      <w:r w:rsidRPr="00D9064B">
        <w:t>Solorio Ramirez, Karina – Part-time Program Assistant I (ESL translator)</w:t>
      </w:r>
    </w:p>
    <w:p w:rsidR="00D9064B" w:rsidRPr="00D9064B" w:rsidRDefault="00D9064B" w:rsidP="00D9064B">
      <w:r w:rsidRPr="00D9064B">
        <w:t xml:space="preserve">Sweet III, William – Part-time SACC Monitor at </w:t>
      </w:r>
      <w:proofErr w:type="spellStart"/>
      <w:r w:rsidRPr="00D9064B">
        <w:t>MeadowView</w:t>
      </w:r>
      <w:proofErr w:type="spellEnd"/>
      <w:r w:rsidRPr="00D9064B">
        <w:t xml:space="preserve"> Elementary</w:t>
      </w:r>
    </w:p>
    <w:p w:rsidR="00D9064B" w:rsidRPr="00D9064B" w:rsidRDefault="00D9064B" w:rsidP="00D9064B">
      <w:r w:rsidRPr="00D9064B">
        <w:t>Toney, Courtney – Part-time Childcare Monitor at North Park Elementary</w:t>
      </w:r>
    </w:p>
    <w:p w:rsidR="00D9064B" w:rsidRPr="00D9064B" w:rsidRDefault="00D9064B" w:rsidP="00D9064B">
      <w:r w:rsidRPr="00D9064B">
        <w:lastRenderedPageBreak/>
        <w:t>Waddell, Melissa – Full-time Instructional Assistant II at Central Hardin</w:t>
      </w:r>
    </w:p>
    <w:p w:rsidR="00D9064B" w:rsidRPr="00D9064B" w:rsidRDefault="00D9064B" w:rsidP="00D9064B">
      <w:r w:rsidRPr="00D9064B">
        <w:t>Weaver, Diane – Full-time Instructional Assistant I (ESL) – homeschool North Park Elementary</w:t>
      </w:r>
    </w:p>
    <w:p w:rsidR="00D9064B" w:rsidRPr="00D9064B" w:rsidRDefault="00D9064B" w:rsidP="00D9064B">
      <w:proofErr w:type="spellStart"/>
      <w:r w:rsidRPr="00D9064B">
        <w:t>Wesgaites</w:t>
      </w:r>
      <w:proofErr w:type="spellEnd"/>
      <w:r w:rsidRPr="00D9064B">
        <w:t xml:space="preserve">, </w:t>
      </w:r>
      <w:proofErr w:type="spellStart"/>
      <w:r w:rsidRPr="00D9064B">
        <w:t>O’livia</w:t>
      </w:r>
      <w:proofErr w:type="spellEnd"/>
      <w:r w:rsidRPr="00D9064B">
        <w:t xml:space="preserve"> – Part-time Instructional Assistant I at Creekside Elementary (title funding)</w:t>
      </w:r>
    </w:p>
    <w:p w:rsidR="00D9064B" w:rsidRPr="00D9064B" w:rsidRDefault="00D9064B" w:rsidP="00D9064B">
      <w:r w:rsidRPr="00D9064B">
        <w:t>Willis, Gabriele – Cook/Baker at Radcliff Elementary</w:t>
      </w:r>
    </w:p>
    <w:p w:rsidR="00D9064B" w:rsidRPr="00D9064B" w:rsidRDefault="00D9064B" w:rsidP="00D9064B">
      <w:r w:rsidRPr="00D9064B">
        <w:t xml:space="preserve">Yates, </w:t>
      </w:r>
      <w:proofErr w:type="spellStart"/>
      <w:r w:rsidRPr="00D9064B">
        <w:t>Miquel</w:t>
      </w:r>
      <w:proofErr w:type="spellEnd"/>
      <w:r w:rsidRPr="00D9064B">
        <w:t xml:space="preserve"> – Full-time Instructional Assistant I at Radcliff Elementary</w:t>
      </w:r>
    </w:p>
    <w:p w:rsidR="00D9064B" w:rsidRPr="00D9064B" w:rsidRDefault="00D9064B" w:rsidP="00D9064B"/>
    <w:p w:rsidR="00D9064B" w:rsidRPr="00D9064B" w:rsidRDefault="00D9064B" w:rsidP="00D9064B">
      <w:pPr>
        <w:rPr>
          <w:u w:val="single"/>
        </w:rPr>
      </w:pPr>
      <w:r w:rsidRPr="00D9064B">
        <w:rPr>
          <w:u w:val="single"/>
        </w:rPr>
        <w:t>CLASSIFIED TRANSFERS:</w:t>
      </w:r>
    </w:p>
    <w:p w:rsidR="00D9064B" w:rsidRPr="00D9064B" w:rsidRDefault="00D9064B" w:rsidP="00D9064B">
      <w:r w:rsidRPr="00D9064B">
        <w:t xml:space="preserve">Archibald, Sherrill – Transfer from SACC Site Leader to </w:t>
      </w:r>
      <w:proofErr w:type="spellStart"/>
      <w:r w:rsidRPr="00D9064B">
        <w:t>Asst</w:t>
      </w:r>
      <w:proofErr w:type="spellEnd"/>
      <w:r w:rsidRPr="00D9064B">
        <w:t xml:space="preserve"> Childcare Supervisor at Lakewood</w:t>
      </w:r>
    </w:p>
    <w:p w:rsidR="00D9064B" w:rsidRPr="00D9064B" w:rsidRDefault="00D9064B" w:rsidP="00D9064B">
      <w:proofErr w:type="spellStart"/>
      <w:r w:rsidRPr="00D9064B">
        <w:t>Bensing</w:t>
      </w:r>
      <w:proofErr w:type="spellEnd"/>
      <w:r w:rsidRPr="00D9064B">
        <w:t>, Jasmin – Transfer from FT Instructional Assistant I to Districtwide Instructor III at North Park</w:t>
      </w:r>
    </w:p>
    <w:p w:rsidR="00D9064B" w:rsidRPr="00D9064B" w:rsidRDefault="00D9064B" w:rsidP="00D9064B">
      <w:r w:rsidRPr="00D9064B">
        <w:t>Bowen, Georgia – Change from full-time to substitute Childcare Monitor</w:t>
      </w:r>
    </w:p>
    <w:p w:rsidR="00D9064B" w:rsidRPr="00D9064B" w:rsidRDefault="00D9064B" w:rsidP="00D9064B">
      <w:proofErr w:type="spellStart"/>
      <w:r w:rsidRPr="00D9064B">
        <w:t>Butora</w:t>
      </w:r>
      <w:proofErr w:type="spellEnd"/>
      <w:r w:rsidRPr="00D9064B">
        <w:t>, Kevin – 12-month Custodian transfer from districtwide to East Hardin</w:t>
      </w:r>
    </w:p>
    <w:p w:rsidR="00D9064B" w:rsidRPr="00D9064B" w:rsidRDefault="00D9064B" w:rsidP="00D9064B">
      <w:r w:rsidRPr="00D9064B">
        <w:t>Catlett, Susan – Transfer FT School Home Liaison at Lakewood to PT SACC Monitor at Cecilia Valley</w:t>
      </w:r>
    </w:p>
    <w:p w:rsidR="00D9064B" w:rsidRPr="00D9064B" w:rsidRDefault="00D9064B" w:rsidP="00D9064B">
      <w:proofErr w:type="spellStart"/>
      <w:r w:rsidRPr="00D9064B">
        <w:t>Claggett</w:t>
      </w:r>
      <w:proofErr w:type="spellEnd"/>
      <w:r w:rsidRPr="00D9064B">
        <w:t>, Carrie – Cook/Baker at Lincoln Trail change from 4 hours to 6.25 hours</w:t>
      </w:r>
    </w:p>
    <w:p w:rsidR="00D9064B" w:rsidRPr="00D9064B" w:rsidRDefault="00D9064B" w:rsidP="00D9064B">
      <w:r w:rsidRPr="00D9064B">
        <w:t xml:space="preserve">Cornwell, </w:t>
      </w:r>
      <w:proofErr w:type="spellStart"/>
      <w:r w:rsidRPr="00D9064B">
        <w:t>Fanni</w:t>
      </w:r>
      <w:proofErr w:type="spellEnd"/>
      <w:r w:rsidRPr="00D9064B">
        <w:t xml:space="preserve"> – Transfer from Instructional Assistant I to Registrar at Vine Grove Elementary</w:t>
      </w:r>
    </w:p>
    <w:p w:rsidR="00D9064B" w:rsidRPr="00D9064B" w:rsidRDefault="00D9064B" w:rsidP="00D9064B">
      <w:r w:rsidRPr="00D9064B">
        <w:t xml:space="preserve">Decker, </w:t>
      </w:r>
      <w:proofErr w:type="spellStart"/>
      <w:r w:rsidRPr="00D9064B">
        <w:t>Scotti</w:t>
      </w:r>
      <w:proofErr w:type="spellEnd"/>
      <w:r w:rsidRPr="00D9064B">
        <w:t xml:space="preserve"> – Transfer from Childcare Monitor to Registrar at J.T. Alton (last reported would transfer to IAII @ </w:t>
      </w:r>
      <w:proofErr w:type="gramStart"/>
      <w:r w:rsidRPr="00D9064B">
        <w:t>Heartland which</w:t>
      </w:r>
      <w:proofErr w:type="gramEnd"/>
      <w:r w:rsidRPr="00D9064B">
        <w:t xml:space="preserve"> changed)</w:t>
      </w:r>
    </w:p>
    <w:p w:rsidR="00D9064B" w:rsidRPr="00D9064B" w:rsidRDefault="00D9064B" w:rsidP="00D9064B">
      <w:proofErr w:type="spellStart"/>
      <w:r w:rsidRPr="00D9064B">
        <w:t>Gallina</w:t>
      </w:r>
      <w:proofErr w:type="spellEnd"/>
      <w:r w:rsidRPr="00D9064B">
        <w:t xml:space="preserve">, Linda – Cook/Baker at Woodland Elementary change from 7.25 to </w:t>
      </w:r>
      <w:proofErr w:type="gramStart"/>
      <w:r w:rsidRPr="00D9064B">
        <w:t>6</w:t>
      </w:r>
      <w:proofErr w:type="gramEnd"/>
      <w:r w:rsidRPr="00D9064B">
        <w:t xml:space="preserve"> hrs.</w:t>
      </w:r>
    </w:p>
    <w:p w:rsidR="00D9064B" w:rsidRPr="00D9064B" w:rsidRDefault="00D9064B" w:rsidP="00D9064B">
      <w:r w:rsidRPr="00D9064B">
        <w:t>Holmes, Emmanuel – 12-month Custodian transfer from Woodland to Radcliff Elementary</w:t>
      </w:r>
    </w:p>
    <w:p w:rsidR="00D9064B" w:rsidRPr="00D9064B" w:rsidRDefault="00D9064B" w:rsidP="00D9064B">
      <w:proofErr w:type="spellStart"/>
      <w:r w:rsidRPr="00D9064B">
        <w:t>Lampton</w:t>
      </w:r>
      <w:proofErr w:type="spellEnd"/>
      <w:r w:rsidRPr="00D9064B">
        <w:t>, Jacob – Transfer from 10-month Custodian at Central Hardin to 12-month Custodian at EC3</w:t>
      </w:r>
    </w:p>
    <w:p w:rsidR="00D9064B" w:rsidRPr="00D9064B" w:rsidRDefault="00D9064B" w:rsidP="00D9064B">
      <w:r w:rsidRPr="00D9064B">
        <w:t xml:space="preserve">Mackey, </w:t>
      </w:r>
      <w:proofErr w:type="spellStart"/>
      <w:r w:rsidRPr="00D9064B">
        <w:t>Filiz</w:t>
      </w:r>
      <w:proofErr w:type="spellEnd"/>
      <w:r w:rsidRPr="00D9064B">
        <w:t xml:space="preserve"> – Full-time Instructional Assistant at North Middle change from II to </w:t>
      </w:r>
      <w:proofErr w:type="gramStart"/>
      <w:r w:rsidRPr="00D9064B">
        <w:t>I</w:t>
      </w:r>
      <w:proofErr w:type="gramEnd"/>
    </w:p>
    <w:p w:rsidR="00D9064B" w:rsidRPr="00D9064B" w:rsidRDefault="00D9064B" w:rsidP="00D9064B">
      <w:r w:rsidRPr="00D9064B">
        <w:t>Morris, Ashley – Instructional Assistant I change from PT to FT at Rineyville Elementary</w:t>
      </w:r>
    </w:p>
    <w:p w:rsidR="00D9064B" w:rsidRPr="00D9064B" w:rsidRDefault="00D9064B" w:rsidP="00D9064B">
      <w:r w:rsidRPr="00D9064B">
        <w:t xml:space="preserve">Neal, Kaitlyn – Childcare Monitor at </w:t>
      </w:r>
      <w:proofErr w:type="spellStart"/>
      <w:r w:rsidRPr="00D9064B">
        <w:t>Collegeview</w:t>
      </w:r>
      <w:proofErr w:type="spellEnd"/>
      <w:r w:rsidRPr="00D9064B">
        <w:t xml:space="preserve"> change from PT to FT</w:t>
      </w:r>
    </w:p>
    <w:p w:rsidR="00D9064B" w:rsidRPr="00D9064B" w:rsidRDefault="00D9064B" w:rsidP="00D9064B">
      <w:r w:rsidRPr="00D9064B">
        <w:t>Riggs, Hannah – Transfer from Receptionist to Payroll Clerk at Central Office</w:t>
      </w:r>
    </w:p>
    <w:p w:rsidR="00D9064B" w:rsidRPr="00D9064B" w:rsidRDefault="00D9064B" w:rsidP="00D9064B">
      <w:r w:rsidRPr="00D9064B">
        <w:t xml:space="preserve">Rogers, Dakota – Transfer from PT Program Assistant w/technology to FT Inst. </w:t>
      </w:r>
      <w:proofErr w:type="spellStart"/>
      <w:r w:rsidRPr="00D9064B">
        <w:t>Asst</w:t>
      </w:r>
      <w:proofErr w:type="spellEnd"/>
      <w:r w:rsidRPr="00D9064B">
        <w:t xml:space="preserve"> I at North Park</w:t>
      </w:r>
    </w:p>
    <w:p w:rsidR="00D9064B" w:rsidRPr="00D9064B" w:rsidRDefault="00D9064B" w:rsidP="00D9064B">
      <w:proofErr w:type="spellStart"/>
      <w:r w:rsidRPr="00D9064B">
        <w:t>Sebai</w:t>
      </w:r>
      <w:proofErr w:type="spellEnd"/>
      <w:r w:rsidRPr="00D9064B">
        <w:t xml:space="preserve">, </w:t>
      </w:r>
      <w:proofErr w:type="spellStart"/>
      <w:r w:rsidRPr="00D9064B">
        <w:t>Haoura</w:t>
      </w:r>
      <w:proofErr w:type="spellEnd"/>
      <w:r w:rsidRPr="00D9064B">
        <w:t xml:space="preserve"> – Part-time Instructional Assistant at New Highland change from I to II</w:t>
      </w:r>
    </w:p>
    <w:p w:rsidR="00D9064B" w:rsidRPr="00D9064B" w:rsidRDefault="00D9064B" w:rsidP="00D9064B">
      <w:proofErr w:type="spellStart"/>
      <w:r w:rsidRPr="00D9064B">
        <w:t>Sheroan</w:t>
      </w:r>
      <w:proofErr w:type="spellEnd"/>
      <w:r w:rsidRPr="00D9064B">
        <w:t xml:space="preserve">, Lora – Transfer from Instructional Asst. I to School Secretary (office manager) at </w:t>
      </w:r>
      <w:proofErr w:type="spellStart"/>
      <w:r w:rsidRPr="00D9064B">
        <w:t>MeadowView</w:t>
      </w:r>
      <w:proofErr w:type="spellEnd"/>
    </w:p>
    <w:p w:rsidR="00D9064B" w:rsidRPr="00D9064B" w:rsidRDefault="00D9064B" w:rsidP="00D9064B">
      <w:r w:rsidRPr="00D9064B">
        <w:t xml:space="preserve">Woodford, Samuel – 12-month Custodian transfer from Radcliff Elementary to Districtwide </w:t>
      </w:r>
    </w:p>
    <w:p w:rsidR="00D9064B" w:rsidRPr="00D9064B" w:rsidRDefault="00D9064B" w:rsidP="00D9064B">
      <w:r w:rsidRPr="00D9064B">
        <w:t>Yates, Dawn – Transfer from FT Instructional Assistant I at G.C. Burkhead to Clerk at Central Hardin</w:t>
      </w:r>
    </w:p>
    <w:p w:rsidR="00D9064B" w:rsidRPr="00D9064B" w:rsidRDefault="00D9064B" w:rsidP="00D9064B">
      <w:pPr>
        <w:rPr>
          <w:u w:val="single"/>
        </w:rPr>
      </w:pPr>
    </w:p>
    <w:p w:rsidR="00D9064B" w:rsidRPr="00D9064B" w:rsidRDefault="00D9064B" w:rsidP="00D9064B">
      <w:pPr>
        <w:keepNext/>
        <w:outlineLvl w:val="1"/>
        <w:rPr>
          <w:u w:val="single"/>
        </w:rPr>
      </w:pPr>
      <w:r w:rsidRPr="00D9064B">
        <w:rPr>
          <w:u w:val="single"/>
        </w:rPr>
        <w:t xml:space="preserve">CLASSIFIED RESIGNATIONS: </w:t>
      </w:r>
    </w:p>
    <w:p w:rsidR="00D9064B" w:rsidRPr="00D9064B" w:rsidRDefault="00D9064B" w:rsidP="00D9064B">
      <w:r w:rsidRPr="00D9064B">
        <w:t xml:space="preserve">Cole, Kaitlyn – Full-time Childcare Monitor at </w:t>
      </w:r>
      <w:proofErr w:type="spellStart"/>
      <w:r w:rsidRPr="00D9064B">
        <w:t>CollegeView</w:t>
      </w:r>
      <w:proofErr w:type="spellEnd"/>
      <w:r w:rsidRPr="00D9064B">
        <w:t>, effective 9/17/21</w:t>
      </w:r>
    </w:p>
    <w:p w:rsidR="00D9064B" w:rsidRPr="00D9064B" w:rsidRDefault="00D9064B" w:rsidP="00D9064B">
      <w:r w:rsidRPr="00D9064B">
        <w:t xml:space="preserve">Combs, Tessa – Part-time Childcare Monitor at </w:t>
      </w:r>
      <w:proofErr w:type="spellStart"/>
      <w:r w:rsidRPr="00D9064B">
        <w:t>CollegeView</w:t>
      </w:r>
      <w:proofErr w:type="spellEnd"/>
      <w:r w:rsidRPr="00D9064B">
        <w:t>, effective 9/1/21</w:t>
      </w:r>
    </w:p>
    <w:p w:rsidR="00D9064B" w:rsidRPr="00D9064B" w:rsidRDefault="00D9064B" w:rsidP="00D9064B">
      <w:r w:rsidRPr="00D9064B">
        <w:t xml:space="preserve">Decker, </w:t>
      </w:r>
      <w:proofErr w:type="spellStart"/>
      <w:r w:rsidRPr="00D9064B">
        <w:t>Scotti</w:t>
      </w:r>
      <w:proofErr w:type="spellEnd"/>
      <w:r w:rsidRPr="00D9064B">
        <w:t xml:space="preserve"> – Registrar at J.T. Alton, effective 9/24/21</w:t>
      </w:r>
    </w:p>
    <w:p w:rsidR="00D9064B" w:rsidRPr="00D9064B" w:rsidRDefault="00D9064B" w:rsidP="00D9064B">
      <w:proofErr w:type="spellStart"/>
      <w:r w:rsidRPr="00D9064B">
        <w:t>Eidson</w:t>
      </w:r>
      <w:proofErr w:type="spellEnd"/>
      <w:r w:rsidRPr="00D9064B">
        <w:t>, Palma – Part-time Bus Monitor, effective 8/20/21</w:t>
      </w:r>
    </w:p>
    <w:p w:rsidR="00D9064B" w:rsidRPr="00D9064B" w:rsidRDefault="00D9064B" w:rsidP="00D9064B">
      <w:proofErr w:type="spellStart"/>
      <w:r w:rsidRPr="00D9064B">
        <w:t>Gebhart</w:t>
      </w:r>
      <w:proofErr w:type="spellEnd"/>
      <w:r w:rsidRPr="00D9064B">
        <w:t>, Charles – Bus Driver, effective 9/3/21</w:t>
      </w:r>
    </w:p>
    <w:p w:rsidR="00D9064B" w:rsidRPr="00D9064B" w:rsidRDefault="00D9064B" w:rsidP="00D9064B">
      <w:r w:rsidRPr="00D9064B">
        <w:t>Hare, Anne – Full-time Instructional Assistant I at Radcliff Elementary, effective 9/17/21</w:t>
      </w:r>
    </w:p>
    <w:p w:rsidR="00D9064B" w:rsidRPr="00D9064B" w:rsidRDefault="00D9064B" w:rsidP="00D9064B">
      <w:r w:rsidRPr="00D9064B">
        <w:t xml:space="preserve">Jackson, </w:t>
      </w:r>
      <w:proofErr w:type="spellStart"/>
      <w:r w:rsidRPr="00D9064B">
        <w:t>Melvina</w:t>
      </w:r>
      <w:proofErr w:type="spellEnd"/>
      <w:r w:rsidRPr="00D9064B">
        <w:t xml:space="preserve"> – Part-time SACC Monitor at </w:t>
      </w:r>
      <w:proofErr w:type="spellStart"/>
      <w:r w:rsidRPr="00D9064B">
        <w:t>MeadowView</w:t>
      </w:r>
      <w:proofErr w:type="spellEnd"/>
      <w:r w:rsidRPr="00D9064B">
        <w:t xml:space="preserve"> Elementary, effective 8/10/21</w:t>
      </w:r>
    </w:p>
    <w:p w:rsidR="00D9064B" w:rsidRPr="00D9064B" w:rsidRDefault="00D9064B" w:rsidP="00D9064B">
      <w:r w:rsidRPr="00D9064B">
        <w:t xml:space="preserve">Kimble, </w:t>
      </w:r>
      <w:proofErr w:type="spellStart"/>
      <w:r w:rsidRPr="00D9064B">
        <w:t>AlexisLee</w:t>
      </w:r>
      <w:proofErr w:type="spellEnd"/>
      <w:r w:rsidRPr="00D9064B">
        <w:t xml:space="preserve"> – Full-time Program Assistant II at TVP, effective 9/6/21</w:t>
      </w:r>
    </w:p>
    <w:p w:rsidR="00D9064B" w:rsidRPr="00D9064B" w:rsidRDefault="00D9064B" w:rsidP="00D9064B">
      <w:proofErr w:type="spellStart"/>
      <w:r w:rsidRPr="00D9064B">
        <w:t>Neary</w:t>
      </w:r>
      <w:proofErr w:type="spellEnd"/>
      <w:r w:rsidRPr="00D9064B">
        <w:t>, Elizabeth – Full-time Instructional Assistant I at G.C. Burkhead, effective 9/9/21</w:t>
      </w:r>
    </w:p>
    <w:p w:rsidR="00D9064B" w:rsidRPr="00D9064B" w:rsidRDefault="00D9064B" w:rsidP="00D9064B">
      <w:r w:rsidRPr="00D9064B">
        <w:t>O’Neal, Madison – Full-time Instructional Assistant I at Lincoln Trail, effective 9/17/21</w:t>
      </w:r>
    </w:p>
    <w:p w:rsidR="00D9064B" w:rsidRPr="00D9064B" w:rsidRDefault="00D9064B" w:rsidP="00D9064B">
      <w:r w:rsidRPr="00D9064B">
        <w:t>Parris, Laura - Full-time Instructional Monitor (SACC Site Leader) at G.C. Burkhead, effective 9/10/21</w:t>
      </w:r>
    </w:p>
    <w:p w:rsidR="00D9064B" w:rsidRPr="00D9064B" w:rsidRDefault="00D9064B" w:rsidP="00D9064B">
      <w:r w:rsidRPr="00D9064B">
        <w:t>Reid, Tabitha – Full-time Instructional Assistant II at Vine Grove Elementary, effective 9/15/21</w:t>
      </w:r>
    </w:p>
    <w:p w:rsidR="00D9064B" w:rsidRPr="00D9064B" w:rsidRDefault="00D9064B" w:rsidP="00D9064B">
      <w:r w:rsidRPr="00D9064B">
        <w:t xml:space="preserve">Rice, </w:t>
      </w:r>
      <w:proofErr w:type="spellStart"/>
      <w:r w:rsidRPr="00D9064B">
        <w:t>Tameko</w:t>
      </w:r>
      <w:proofErr w:type="spellEnd"/>
      <w:r w:rsidRPr="00D9064B">
        <w:t xml:space="preserve"> – Full-time Childcare Monitor at </w:t>
      </w:r>
      <w:proofErr w:type="spellStart"/>
      <w:r w:rsidRPr="00D9064B">
        <w:t>CollegeView</w:t>
      </w:r>
      <w:proofErr w:type="spellEnd"/>
      <w:r w:rsidRPr="00D9064B">
        <w:t>, effective 5/28/21</w:t>
      </w:r>
    </w:p>
    <w:p w:rsidR="00D9064B" w:rsidRPr="00D9064B" w:rsidRDefault="00D9064B" w:rsidP="00D9064B">
      <w:r w:rsidRPr="00D9064B">
        <w:t>Smallwood, Darrell – Bus Driver plus Custodian at EC3, effective 9/3/21</w:t>
      </w:r>
    </w:p>
    <w:p w:rsidR="00D9064B" w:rsidRPr="00D9064B" w:rsidRDefault="00D9064B" w:rsidP="00D9064B">
      <w:r w:rsidRPr="00D9064B">
        <w:t xml:space="preserve">Smith, Nicole – Full-time Program Assistant II at Radcliff Elementary, effective 8/23/21 </w:t>
      </w:r>
    </w:p>
    <w:p w:rsidR="00D9064B" w:rsidRPr="00D9064B" w:rsidRDefault="00D9064B" w:rsidP="00D9064B">
      <w:r w:rsidRPr="00D9064B">
        <w:t xml:space="preserve">Spencer, Karen – School Secretary (office manager) at </w:t>
      </w:r>
      <w:proofErr w:type="spellStart"/>
      <w:r w:rsidRPr="00D9064B">
        <w:t>MeadowView</w:t>
      </w:r>
      <w:proofErr w:type="spellEnd"/>
      <w:r w:rsidRPr="00D9064B">
        <w:t>, effective 9/10/21</w:t>
      </w:r>
    </w:p>
    <w:p w:rsidR="00D9064B" w:rsidRPr="00D9064B" w:rsidRDefault="00D9064B" w:rsidP="00D9064B">
      <w:r w:rsidRPr="00D9064B">
        <w:t>Sturdivant, Sara – Full-time Instructional Assistant I at North Park Elementary, effective 9/13/21</w:t>
      </w:r>
    </w:p>
    <w:p w:rsidR="00D9064B" w:rsidRPr="00D9064B" w:rsidRDefault="00D9064B" w:rsidP="00D9064B">
      <w:proofErr w:type="spellStart"/>
      <w:r w:rsidRPr="00D9064B">
        <w:t>Truax</w:t>
      </w:r>
      <w:proofErr w:type="spellEnd"/>
      <w:r w:rsidRPr="00D9064B">
        <w:t>, Amber – Part-time SACC Monitor at Cecilia Valley Elementary, effective 5/21/21</w:t>
      </w:r>
    </w:p>
    <w:p w:rsidR="00D9064B" w:rsidRPr="00D9064B" w:rsidRDefault="00D9064B" w:rsidP="00D9064B">
      <w:r w:rsidRPr="00D9064B">
        <w:t>Wells-Blue, Justine – Full-time Instructor III at Adult Ed, effective 9/10/21</w:t>
      </w:r>
    </w:p>
    <w:p w:rsidR="00D9064B" w:rsidRPr="00D9064B" w:rsidRDefault="00D9064B" w:rsidP="00D9064B">
      <w:r w:rsidRPr="00D9064B">
        <w:t>Wheeler, Ali – Part-time SACC Monitor at Heartland Elementary, effective 8/24/21</w:t>
      </w:r>
    </w:p>
    <w:p w:rsidR="00D9064B" w:rsidRPr="00D9064B" w:rsidRDefault="00D9064B" w:rsidP="00D9064B"/>
    <w:p w:rsidR="00D9064B" w:rsidRPr="00D9064B" w:rsidRDefault="00D9064B" w:rsidP="00D9064B">
      <w:pPr>
        <w:rPr>
          <w:u w:val="single"/>
        </w:rPr>
      </w:pPr>
      <w:r w:rsidRPr="00D9064B">
        <w:rPr>
          <w:u w:val="single"/>
        </w:rPr>
        <w:t>CLASSIFIED RETIREMENTS:</w:t>
      </w:r>
    </w:p>
    <w:p w:rsidR="00D9064B" w:rsidRPr="00D9064B" w:rsidRDefault="00D9064B" w:rsidP="00D9064B">
      <w:r w:rsidRPr="00D9064B">
        <w:lastRenderedPageBreak/>
        <w:t>Roach, Pamela – Bus Driver, effective 1/31/22</w:t>
      </w:r>
    </w:p>
    <w:p w:rsidR="00D9064B" w:rsidRPr="00D9064B" w:rsidRDefault="00D9064B" w:rsidP="00D9064B">
      <w:r w:rsidRPr="00D9064B">
        <w:t>Rock, Mary – Full-time Instructional Assistant I at Central Hardin, effective 12/31/21</w:t>
      </w:r>
    </w:p>
    <w:p w:rsidR="00D9064B" w:rsidRPr="00D9064B" w:rsidRDefault="00D9064B" w:rsidP="00D9064B">
      <w:pPr>
        <w:rPr>
          <w:u w:val="single"/>
        </w:rPr>
      </w:pPr>
    </w:p>
    <w:p w:rsidR="00D9064B" w:rsidRPr="00D9064B" w:rsidRDefault="00D9064B" w:rsidP="00D9064B">
      <w:pPr>
        <w:rPr>
          <w:u w:val="single"/>
        </w:rPr>
      </w:pPr>
      <w:r w:rsidRPr="00D9064B">
        <w:rPr>
          <w:u w:val="single"/>
        </w:rPr>
        <w:t>RESIGNATION ACCEPTED AFTER TERMINATION:</w:t>
      </w:r>
    </w:p>
    <w:p w:rsidR="00D9064B" w:rsidRPr="00D9064B" w:rsidRDefault="00D9064B" w:rsidP="00D9064B">
      <w:r w:rsidRPr="00D9064B">
        <w:t>Skaggs, Justin – Law Enforcement Officer at John Hardin (approved to change from termination to resignation).</w:t>
      </w:r>
    </w:p>
    <w:p w:rsidR="00D9064B" w:rsidRPr="00D9064B" w:rsidRDefault="00D9064B" w:rsidP="00D9064B">
      <w:pPr>
        <w:rPr>
          <w:u w:val="single"/>
        </w:rPr>
      </w:pPr>
    </w:p>
    <w:p w:rsidR="00D9064B" w:rsidRPr="00D9064B" w:rsidRDefault="00D9064B" w:rsidP="00D9064B">
      <w:pPr>
        <w:rPr>
          <w:u w:val="single"/>
        </w:rPr>
      </w:pPr>
      <w:r w:rsidRPr="00D9064B">
        <w:rPr>
          <w:u w:val="single"/>
        </w:rPr>
        <w:t>SUBSTITUTE INSTRUCTIONAL ASSISTANT HIRINGS:</w:t>
      </w:r>
    </w:p>
    <w:p w:rsidR="00D9064B" w:rsidRPr="00D9064B" w:rsidRDefault="00D9064B" w:rsidP="00D9064B">
      <w:r w:rsidRPr="00D9064B">
        <w:t>Cottrell, Holly</w:t>
      </w:r>
    </w:p>
    <w:p w:rsidR="00D9064B" w:rsidRPr="00D9064B" w:rsidRDefault="00D9064B" w:rsidP="00D9064B">
      <w:r w:rsidRPr="00D9064B">
        <w:t xml:space="preserve">Harness, Karla </w:t>
      </w:r>
    </w:p>
    <w:p w:rsidR="00D9064B" w:rsidRPr="00D9064B" w:rsidRDefault="00D9064B" w:rsidP="00D9064B">
      <w:r w:rsidRPr="00D9064B">
        <w:t>Martin, Ashley</w:t>
      </w:r>
    </w:p>
    <w:p w:rsidR="00D9064B" w:rsidRPr="00D9064B" w:rsidRDefault="00D9064B" w:rsidP="00D9064B">
      <w:proofErr w:type="spellStart"/>
      <w:r w:rsidRPr="00D9064B">
        <w:t>McDaniels</w:t>
      </w:r>
      <w:proofErr w:type="spellEnd"/>
      <w:r w:rsidRPr="00D9064B">
        <w:t xml:space="preserve">, </w:t>
      </w:r>
      <w:proofErr w:type="spellStart"/>
      <w:r w:rsidRPr="00D9064B">
        <w:t>LaTanya</w:t>
      </w:r>
      <w:proofErr w:type="spellEnd"/>
    </w:p>
    <w:p w:rsidR="00D9064B" w:rsidRPr="00D9064B" w:rsidRDefault="00D9064B" w:rsidP="00D9064B">
      <w:r w:rsidRPr="00D9064B">
        <w:t>Otero, Sheila</w:t>
      </w:r>
    </w:p>
    <w:p w:rsidR="00D9064B" w:rsidRPr="00D9064B" w:rsidRDefault="00D9064B" w:rsidP="00D9064B">
      <w:r w:rsidRPr="00D9064B">
        <w:t xml:space="preserve">Runnels, </w:t>
      </w:r>
      <w:proofErr w:type="spellStart"/>
      <w:r w:rsidRPr="00D9064B">
        <w:t>Larena</w:t>
      </w:r>
      <w:proofErr w:type="spellEnd"/>
    </w:p>
    <w:p w:rsidR="00D9064B" w:rsidRPr="00D9064B" w:rsidRDefault="00D9064B" w:rsidP="00D9064B"/>
    <w:p w:rsidR="00D9064B" w:rsidRPr="00D9064B" w:rsidRDefault="00D9064B" w:rsidP="00D9064B">
      <w:pPr>
        <w:rPr>
          <w:u w:val="single"/>
        </w:rPr>
      </w:pPr>
      <w:r w:rsidRPr="00D9064B">
        <w:rPr>
          <w:u w:val="single"/>
        </w:rPr>
        <w:t>CLASSIFIED REHIRE FROM NON-RENEW:</w:t>
      </w:r>
    </w:p>
    <w:p w:rsidR="00D9064B" w:rsidRPr="00D9064B" w:rsidRDefault="00D9064B" w:rsidP="00D9064B">
      <w:r w:rsidRPr="00D9064B">
        <w:t>Terry-Wooten, Lisa – Full-time Instructional Assistant II at New Highland Elementary</w:t>
      </w:r>
    </w:p>
    <w:p w:rsidR="00382EFF" w:rsidRPr="000E1ECD"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D.3. Approval of temporary additional duty pay for COVID assistance from August 12, 2021, to December 31, 2023 </w:t>
      </w:r>
      <w:r w:rsidRPr="000E1ECD">
        <w:rPr>
          <w:rFonts w:ascii="Times New Roman" w:hAnsi="Times New Roman" w:cs="Times New Roman"/>
          <w:sz w:val="24"/>
          <w:szCs w:val="24"/>
        </w:rPr>
        <w:t xml:space="preserve"> </w:t>
      </w:r>
    </w:p>
    <w:p w:rsidR="00D9064B" w:rsidRPr="000E1ECD" w:rsidRDefault="00D9064B"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E. Miscellaneous Items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E.1. Received the schools SBDM minutes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E.2. Received the PAC Information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E.3. Approval of the minutes from the August 19, 2021, regular lunch board meeting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E.4. Approval of the minutes from the August 19, 2021, regular evening meeting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E.5. Approval of the minutes from the August 24, 2021, special board meeting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E.6. Approval of the minutes from the September 1, 2021, special board meeting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IX.E.7. Approval of the minutes from the September 7, 2021, special board meeting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X. Action Items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XI. New Business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XII. Superintendent's Report </w:t>
      </w:r>
      <w:r w:rsidRPr="000E1ECD">
        <w:rPr>
          <w:rFonts w:ascii="Times New Roman" w:hAnsi="Times New Roman" w:cs="Times New Roman"/>
          <w:sz w:val="24"/>
          <w:szCs w:val="24"/>
        </w:rPr>
        <w:t xml:space="preserve"> </w:t>
      </w:r>
    </w:p>
    <w:p w:rsidR="00D9064B"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Superintendent Teresa Morgan dis</w:t>
      </w:r>
      <w:r w:rsidR="00D9064B">
        <w:rPr>
          <w:rFonts w:ascii="Times New Roman" w:hAnsi="Times New Roman" w:cs="Times New Roman"/>
          <w:sz w:val="24"/>
          <w:szCs w:val="24"/>
        </w:rPr>
        <w:t xml:space="preserve">cussed the </w:t>
      </w:r>
      <w:proofErr w:type="spellStart"/>
      <w:r w:rsidR="00D9064B">
        <w:rPr>
          <w:rFonts w:ascii="Times New Roman" w:hAnsi="Times New Roman" w:cs="Times New Roman"/>
          <w:sz w:val="24"/>
          <w:szCs w:val="24"/>
        </w:rPr>
        <w:t>iReady</w:t>
      </w:r>
      <w:proofErr w:type="spellEnd"/>
      <w:r w:rsidR="00D9064B">
        <w:rPr>
          <w:rFonts w:ascii="Times New Roman" w:hAnsi="Times New Roman" w:cs="Times New Roman"/>
          <w:sz w:val="24"/>
          <w:szCs w:val="24"/>
        </w:rPr>
        <w:t xml:space="preserve"> program </w:t>
      </w:r>
      <w:r w:rsidRPr="000E1ECD">
        <w:rPr>
          <w:rFonts w:ascii="Times New Roman" w:hAnsi="Times New Roman" w:cs="Times New Roman"/>
          <w:sz w:val="24"/>
          <w:szCs w:val="24"/>
        </w:rPr>
        <w:t xml:space="preserve">used throughout the district. The program helps students build their skills and by working on the My Path lessons at home, families can assist teachers with their student's success.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s. Morgan also gave a shout-out to all the teachers in the district for the way they have handled the many situations we are asking them to deal with </w:t>
      </w:r>
      <w:bookmarkStart w:id="0" w:name="_GoBack"/>
      <w:bookmarkEnd w:id="0"/>
      <w:r w:rsidR="00924DAA">
        <w:rPr>
          <w:rFonts w:ascii="Times New Roman" w:hAnsi="Times New Roman" w:cs="Times New Roman"/>
          <w:sz w:val="24"/>
          <w:szCs w:val="24"/>
        </w:rPr>
        <w:t>daily</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XIII. Executive Session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Order #10961 - Motion Passed: </w:t>
      </w:r>
      <w:r w:rsidRPr="000E1ECD">
        <w:rPr>
          <w:rFonts w:ascii="Times New Roman" w:hAnsi="Times New Roman" w:cs="Times New Roman"/>
          <w:sz w:val="24"/>
          <w:szCs w:val="24"/>
        </w:rPr>
        <w:t xml:space="preserve"> Approval to go into executive session to discuss pending litigation passed with a motion by Mr. Ben</w:t>
      </w:r>
      <w:r w:rsidR="00D9064B">
        <w:rPr>
          <w:rFonts w:ascii="Times New Roman" w:hAnsi="Times New Roman" w:cs="Times New Roman"/>
          <w:sz w:val="24"/>
          <w:szCs w:val="24"/>
        </w:rPr>
        <w:t xml:space="preserve"> Sego and a second by Ms. Dawn </w:t>
      </w:r>
      <w:r w:rsidRPr="000E1ECD">
        <w:rPr>
          <w:rFonts w:ascii="Times New Roman" w:hAnsi="Times New Roman" w:cs="Times New Roman"/>
          <w:sz w:val="24"/>
          <w:szCs w:val="24"/>
        </w:rPr>
        <w:t xml:space="preserve">Logsdon Johnson.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s. Sherry Barnes         </w:t>
      </w:r>
      <w:r w:rsidR="00D9064B">
        <w:rPr>
          <w:rFonts w:ascii="Times New Roman" w:hAnsi="Times New Roman" w:cs="Times New Roman"/>
          <w:sz w:val="24"/>
          <w:szCs w:val="24"/>
        </w:rPr>
        <w:tab/>
      </w:r>
      <w:r w:rsidRPr="000E1ECD">
        <w:rPr>
          <w:rFonts w:ascii="Times New Roman" w:hAnsi="Times New Roman" w:cs="Times New Roman"/>
          <w:sz w:val="24"/>
          <w:szCs w:val="24"/>
        </w:rPr>
        <w:t>Yes</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r. Steve Bland           </w:t>
      </w:r>
      <w:r w:rsidR="00D9064B">
        <w:rPr>
          <w:rFonts w:ascii="Times New Roman" w:hAnsi="Times New Roman" w:cs="Times New Roman"/>
          <w:sz w:val="24"/>
          <w:szCs w:val="24"/>
        </w:rPr>
        <w:tab/>
      </w:r>
      <w:r w:rsidRPr="000E1ECD">
        <w:rPr>
          <w:rFonts w:ascii="Times New Roman" w:hAnsi="Times New Roman" w:cs="Times New Roman"/>
          <w:sz w:val="24"/>
          <w:szCs w:val="24"/>
        </w:rPr>
        <w:t>Yes</w:t>
      </w:r>
    </w:p>
    <w:p w:rsidR="00382EFF" w:rsidRPr="000E1ECD" w:rsidRDefault="00D9064B"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0E1ECD">
        <w:rPr>
          <w:rFonts w:ascii="Times New Roman" w:hAnsi="Times New Roman" w:cs="Times New Roman"/>
          <w:sz w:val="24"/>
          <w:szCs w:val="24"/>
        </w:rPr>
        <w:t xml:space="preserve">Logsdon </w:t>
      </w:r>
      <w:proofErr w:type="gramStart"/>
      <w:r w:rsidR="00382EFF" w:rsidRPr="000E1ECD">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0E1ECD">
        <w:rPr>
          <w:rFonts w:ascii="Times New Roman" w:hAnsi="Times New Roman" w:cs="Times New Roman"/>
          <w:sz w:val="24"/>
          <w:szCs w:val="24"/>
        </w:rPr>
        <w:t>Yes</w:t>
      </w:r>
      <w:proofErr w:type="gramEnd"/>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r. Ben Sego              </w:t>
      </w:r>
      <w:r w:rsidR="00D9064B">
        <w:rPr>
          <w:rFonts w:ascii="Times New Roman" w:hAnsi="Times New Roman" w:cs="Times New Roman"/>
          <w:sz w:val="24"/>
          <w:szCs w:val="24"/>
        </w:rPr>
        <w:tab/>
      </w:r>
      <w:r w:rsidRPr="000E1ECD">
        <w:rPr>
          <w:rFonts w:ascii="Times New Roman" w:hAnsi="Times New Roman" w:cs="Times New Roman"/>
          <w:sz w:val="24"/>
          <w:szCs w:val="24"/>
        </w:rPr>
        <w:t>Yes</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r. Charlie Wise          </w:t>
      </w:r>
      <w:r w:rsidR="00D9064B">
        <w:rPr>
          <w:rFonts w:ascii="Times New Roman" w:hAnsi="Times New Roman" w:cs="Times New Roman"/>
          <w:sz w:val="24"/>
          <w:szCs w:val="24"/>
        </w:rPr>
        <w:tab/>
      </w:r>
      <w:r w:rsidRPr="000E1ECD">
        <w:rPr>
          <w:rFonts w:ascii="Times New Roman" w:hAnsi="Times New Roman" w:cs="Times New Roman"/>
          <w:sz w:val="24"/>
          <w:szCs w:val="24"/>
        </w:rPr>
        <w:t>Yes</w:t>
      </w: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XIV. Board Calendar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XIV.A. October 4-8 - School Dismissed - Fall Break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lastRenderedPageBreak/>
        <w:t xml:space="preserve">XIV.B. October 11 - School Dismissed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XIV.C. October 21 - 11:30 a.m. - Regular Lunch Board Meeting - G.C. Burkhead Elementary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XIV.D. October 21 - 6:00 p.m. - Regular Evening Board Meeting - Central Office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XIV.E. October 21 - 5:30 p.m. - KSBA 4th Region Meeting - Old Kentucky Home Middle School, Nelson County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XV. Adjournment </w:t>
      </w:r>
      <w:r w:rsidRPr="000E1ECD">
        <w:rPr>
          <w:rFonts w:ascii="Times New Roman" w:hAnsi="Times New Roman" w:cs="Times New Roman"/>
          <w:sz w:val="24"/>
          <w:szCs w:val="24"/>
        </w:rPr>
        <w:t xml:space="preserve">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b/>
          <w:sz w:val="24"/>
          <w:szCs w:val="24"/>
        </w:rPr>
        <w:t xml:space="preserve">Order #10962 - Motion Passed: </w:t>
      </w:r>
      <w:r w:rsidRPr="000E1ECD">
        <w:rPr>
          <w:rFonts w:ascii="Times New Roman" w:hAnsi="Times New Roman" w:cs="Times New Roman"/>
          <w:sz w:val="24"/>
          <w:szCs w:val="24"/>
        </w:rPr>
        <w:t xml:space="preserve"> There being no further business, approval to adjourn the meeting passed with a motion by Mr. Ben Sego an</w:t>
      </w:r>
      <w:r w:rsidR="00D9064B">
        <w:rPr>
          <w:rFonts w:ascii="Times New Roman" w:hAnsi="Times New Roman" w:cs="Times New Roman"/>
          <w:sz w:val="24"/>
          <w:szCs w:val="24"/>
        </w:rPr>
        <w:t xml:space="preserve">d a second by Ms. Dawn </w:t>
      </w:r>
      <w:r w:rsidRPr="000E1ECD">
        <w:rPr>
          <w:rFonts w:ascii="Times New Roman" w:hAnsi="Times New Roman" w:cs="Times New Roman"/>
          <w:sz w:val="24"/>
          <w:szCs w:val="24"/>
        </w:rPr>
        <w:t xml:space="preserve">Logsdon Johnson.  </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s. Sherry Barnes         </w:t>
      </w:r>
      <w:r w:rsidR="00D9064B">
        <w:rPr>
          <w:rFonts w:ascii="Times New Roman" w:hAnsi="Times New Roman" w:cs="Times New Roman"/>
          <w:sz w:val="24"/>
          <w:szCs w:val="24"/>
        </w:rPr>
        <w:tab/>
      </w:r>
      <w:r w:rsidRPr="000E1ECD">
        <w:rPr>
          <w:rFonts w:ascii="Times New Roman" w:hAnsi="Times New Roman" w:cs="Times New Roman"/>
          <w:sz w:val="24"/>
          <w:szCs w:val="24"/>
        </w:rPr>
        <w:t>Yes</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r. Steve Bland           </w:t>
      </w:r>
      <w:r w:rsidR="00D9064B">
        <w:rPr>
          <w:rFonts w:ascii="Times New Roman" w:hAnsi="Times New Roman" w:cs="Times New Roman"/>
          <w:sz w:val="24"/>
          <w:szCs w:val="24"/>
        </w:rPr>
        <w:tab/>
      </w:r>
      <w:r w:rsidRPr="000E1ECD">
        <w:rPr>
          <w:rFonts w:ascii="Times New Roman" w:hAnsi="Times New Roman" w:cs="Times New Roman"/>
          <w:sz w:val="24"/>
          <w:szCs w:val="24"/>
        </w:rPr>
        <w:t>Yes</w:t>
      </w:r>
    </w:p>
    <w:p w:rsidR="00382EFF" w:rsidRPr="000E1ECD" w:rsidRDefault="00D9064B"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0E1ECD">
        <w:rPr>
          <w:rFonts w:ascii="Times New Roman" w:hAnsi="Times New Roman" w:cs="Times New Roman"/>
          <w:sz w:val="24"/>
          <w:szCs w:val="24"/>
        </w:rPr>
        <w:t xml:space="preserve">Logsdon </w:t>
      </w:r>
      <w:proofErr w:type="gramStart"/>
      <w:r w:rsidR="00382EFF" w:rsidRPr="000E1ECD">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0E1ECD">
        <w:rPr>
          <w:rFonts w:ascii="Times New Roman" w:hAnsi="Times New Roman" w:cs="Times New Roman"/>
          <w:sz w:val="24"/>
          <w:szCs w:val="24"/>
        </w:rPr>
        <w:t>Yes</w:t>
      </w:r>
      <w:proofErr w:type="gramEnd"/>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r. Ben Sego              </w:t>
      </w:r>
      <w:r w:rsidR="00D9064B">
        <w:rPr>
          <w:rFonts w:ascii="Times New Roman" w:hAnsi="Times New Roman" w:cs="Times New Roman"/>
          <w:sz w:val="24"/>
          <w:szCs w:val="24"/>
        </w:rPr>
        <w:tab/>
      </w:r>
      <w:r w:rsidRPr="000E1ECD">
        <w:rPr>
          <w:rFonts w:ascii="Times New Roman" w:hAnsi="Times New Roman" w:cs="Times New Roman"/>
          <w:sz w:val="24"/>
          <w:szCs w:val="24"/>
        </w:rPr>
        <w:t>Yes</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 xml:space="preserve">Mr. Charlie Wise          </w:t>
      </w:r>
      <w:r w:rsidR="00D9064B">
        <w:rPr>
          <w:rFonts w:ascii="Times New Roman" w:hAnsi="Times New Roman" w:cs="Times New Roman"/>
          <w:sz w:val="24"/>
          <w:szCs w:val="24"/>
        </w:rPr>
        <w:tab/>
      </w:r>
      <w:r w:rsidRPr="000E1ECD">
        <w:rPr>
          <w:rFonts w:ascii="Times New Roman" w:hAnsi="Times New Roman" w:cs="Times New Roman"/>
          <w:sz w:val="24"/>
          <w:szCs w:val="24"/>
        </w:rPr>
        <w:t>Yes</w:t>
      </w: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551814">
      <w:pPr>
        <w:pStyle w:val="PlainText"/>
        <w:rPr>
          <w:rFonts w:ascii="Times New Roman" w:hAnsi="Times New Roman" w:cs="Times New Roman"/>
          <w:sz w:val="24"/>
          <w:szCs w:val="24"/>
        </w:rPr>
      </w:pPr>
    </w:p>
    <w:p w:rsidR="00382EFF" w:rsidRPr="000E1ECD" w:rsidRDefault="00382EFF" w:rsidP="00382EFF">
      <w:pPr>
        <w:pStyle w:val="PlainText"/>
        <w:rPr>
          <w:rFonts w:ascii="Times New Roman" w:hAnsi="Times New Roman" w:cs="Times New Roman"/>
          <w:sz w:val="24"/>
          <w:szCs w:val="24"/>
        </w:rPr>
      </w:pPr>
      <w:r w:rsidRPr="000E1ECD">
        <w:rPr>
          <w:rFonts w:ascii="Times New Roman" w:hAnsi="Times New Roman" w:cs="Times New Roman"/>
          <w:sz w:val="24"/>
          <w:szCs w:val="24"/>
        </w:rPr>
        <w:t>_____________________________________</w:t>
      </w:r>
    </w:p>
    <w:p w:rsidR="00382EFF" w:rsidRPr="000E1ECD" w:rsidRDefault="00382EFF" w:rsidP="00382EFF">
      <w:pPr>
        <w:pStyle w:val="PlainText"/>
        <w:rPr>
          <w:rFonts w:ascii="Times New Roman" w:hAnsi="Times New Roman" w:cs="Times New Roman"/>
          <w:sz w:val="24"/>
          <w:szCs w:val="24"/>
        </w:rPr>
      </w:pPr>
      <w:r w:rsidRPr="000E1ECD">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D9064B" w:rsidRDefault="00D9064B" w:rsidP="00382EFF">
      <w:pPr>
        <w:pStyle w:val="PlainText"/>
        <w:rPr>
          <w:rFonts w:ascii="Times New Roman" w:hAnsi="Times New Roman" w:cs="Times New Roman"/>
          <w:sz w:val="24"/>
          <w:szCs w:val="24"/>
        </w:rPr>
      </w:pPr>
    </w:p>
    <w:p w:rsidR="00D9064B" w:rsidRPr="000E1ECD" w:rsidRDefault="00D9064B" w:rsidP="00382EFF">
      <w:pPr>
        <w:pStyle w:val="PlainText"/>
        <w:rPr>
          <w:rFonts w:ascii="Times New Roman" w:hAnsi="Times New Roman" w:cs="Times New Roman"/>
          <w:sz w:val="24"/>
          <w:szCs w:val="24"/>
        </w:rPr>
      </w:pPr>
    </w:p>
    <w:p w:rsidR="00382EFF" w:rsidRPr="000E1ECD" w:rsidRDefault="00382EFF" w:rsidP="00382EFF">
      <w:pPr>
        <w:pStyle w:val="PlainText"/>
        <w:rPr>
          <w:rFonts w:ascii="Times New Roman" w:hAnsi="Times New Roman" w:cs="Times New Roman"/>
          <w:sz w:val="24"/>
          <w:szCs w:val="24"/>
        </w:rPr>
      </w:pPr>
      <w:r w:rsidRPr="000E1ECD">
        <w:rPr>
          <w:rFonts w:ascii="Times New Roman" w:hAnsi="Times New Roman" w:cs="Times New Roman"/>
          <w:sz w:val="24"/>
          <w:szCs w:val="24"/>
        </w:rPr>
        <w:t>_____________________________________</w:t>
      </w:r>
    </w:p>
    <w:p w:rsidR="00382EFF" w:rsidRPr="000E1ECD" w:rsidRDefault="00382EFF" w:rsidP="00551814">
      <w:pPr>
        <w:pStyle w:val="PlainText"/>
        <w:rPr>
          <w:rFonts w:ascii="Times New Roman" w:hAnsi="Times New Roman" w:cs="Times New Roman"/>
          <w:sz w:val="24"/>
          <w:szCs w:val="24"/>
        </w:rPr>
      </w:pPr>
      <w:r w:rsidRPr="000E1ECD">
        <w:rPr>
          <w:rFonts w:ascii="Times New Roman" w:hAnsi="Times New Roman" w:cs="Times New Roman"/>
          <w:sz w:val="24"/>
          <w:szCs w:val="24"/>
        </w:rPr>
        <w:t>Superintendent</w:t>
      </w:r>
    </w:p>
    <w:sectPr w:rsidR="00382EFF" w:rsidRPr="000E1ECD" w:rsidSect="000E1EC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0B6605"/>
    <w:multiLevelType w:val="multilevel"/>
    <w:tmpl w:val="4CFA8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A614AB"/>
    <w:multiLevelType w:val="multilevel"/>
    <w:tmpl w:val="4384A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BC375F"/>
    <w:multiLevelType w:val="hybridMultilevel"/>
    <w:tmpl w:val="E5A8D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E56EC4"/>
    <w:multiLevelType w:val="multilevel"/>
    <w:tmpl w:val="66C4F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MLI0NzQxMTI3NjRU0lEKTi0uzszPAykwrAUAi2bsdiwAAAA="/>
  </w:docVars>
  <w:rsids>
    <w:rsidRoot w:val="00F34C0B"/>
    <w:rsid w:val="000E1ECD"/>
    <w:rsid w:val="00256509"/>
    <w:rsid w:val="00382EFF"/>
    <w:rsid w:val="00551814"/>
    <w:rsid w:val="00924DAA"/>
    <w:rsid w:val="00A86BBF"/>
    <w:rsid w:val="00BB42EB"/>
    <w:rsid w:val="00CF7324"/>
    <w:rsid w:val="00D9064B"/>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A98B5FB"/>
  <w14:defaultImageDpi w14:val="0"/>
  <w15:docId w15:val="{FEAE15D3-619B-4EB0-97F4-35D5E252C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2843</Words>
  <Characters>17548</Characters>
  <Application>Microsoft Office Word</Application>
  <DocSecurity>0</DocSecurity>
  <Lines>146</Lines>
  <Paragraphs>40</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2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3</cp:revision>
  <dcterms:created xsi:type="dcterms:W3CDTF">2021-09-22T16:44:00Z</dcterms:created>
  <dcterms:modified xsi:type="dcterms:W3CDTF">2021-09-22T16:52:00Z</dcterms:modified>
</cp:coreProperties>
</file>